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892EC" w14:textId="77777777" w:rsidR="009F4AB7" w:rsidRPr="00C06D9F" w:rsidRDefault="009F4AB7" w:rsidP="009F4AB7">
      <w:pPr>
        <w:widowControl w:val="0"/>
        <w:tabs>
          <w:tab w:val="left" w:pos="4680"/>
        </w:tabs>
        <w:spacing w:after="0" w:line="240" w:lineRule="auto"/>
        <w:jc w:val="center"/>
        <w:rPr>
          <w:rFonts w:ascii="CG Times 12pt" w:eastAsia="Times New Roman" w:hAnsi="CG Times 12pt"/>
          <w:b/>
          <w:sz w:val="24"/>
          <w:szCs w:val="20"/>
        </w:rPr>
      </w:pPr>
      <w:bookmarkStart w:id="0" w:name="_Hlk216955840"/>
      <w:r w:rsidRPr="00C06D9F">
        <w:rPr>
          <w:rFonts w:ascii="CG Times 12pt" w:eastAsia="Times New Roman" w:hAnsi="CG Times 12pt"/>
          <w:b/>
          <w:sz w:val="24"/>
          <w:szCs w:val="20"/>
        </w:rPr>
        <w:t xml:space="preserve">Farmworker Career Development Program </w:t>
      </w:r>
    </w:p>
    <w:p w14:paraId="79792B3E" w14:textId="77777777" w:rsidR="009F4AB7" w:rsidRPr="00C06D9F" w:rsidRDefault="009F4AB7" w:rsidP="009F4AB7">
      <w:pPr>
        <w:widowControl w:val="0"/>
        <w:spacing w:after="0" w:line="240" w:lineRule="auto"/>
        <w:jc w:val="center"/>
        <w:rPr>
          <w:rFonts w:ascii="CG Times 12pt" w:eastAsia="Times New Roman" w:hAnsi="CG Times 12pt"/>
          <w:sz w:val="24"/>
          <w:szCs w:val="20"/>
        </w:rPr>
      </w:pPr>
      <w:r w:rsidRPr="00C06D9F">
        <w:rPr>
          <w:rFonts w:ascii="CG Times 12pt" w:eastAsia="Times New Roman" w:hAnsi="CG Times 12pt"/>
          <w:sz w:val="24"/>
          <w:szCs w:val="20"/>
        </w:rPr>
        <w:t xml:space="preserve">Exit Management and Data Validation </w:t>
      </w:r>
    </w:p>
    <w:p w14:paraId="387CDC9D" w14:textId="77777777" w:rsidR="009F4AB7" w:rsidRPr="00C06D9F" w:rsidRDefault="009F4AB7" w:rsidP="009F4AB7">
      <w:pPr>
        <w:widowControl w:val="0"/>
        <w:spacing w:after="0" w:line="240" w:lineRule="auto"/>
        <w:jc w:val="center"/>
        <w:rPr>
          <w:rFonts w:ascii="CG Times 12pt" w:eastAsia="Times New Roman" w:hAnsi="CG Times 12pt"/>
          <w:sz w:val="24"/>
          <w:szCs w:val="20"/>
        </w:rPr>
      </w:pPr>
      <w:r w:rsidRPr="00C06D9F">
        <w:rPr>
          <w:rFonts w:ascii="CG Times 12pt" w:eastAsia="Times New Roman" w:hAnsi="CG Times 12pt"/>
          <w:sz w:val="24"/>
          <w:szCs w:val="20"/>
        </w:rPr>
        <w:t>Worksheet C</w:t>
      </w:r>
    </w:p>
    <w:p w14:paraId="29284CE0" w14:textId="77777777" w:rsidR="009F4AB7" w:rsidRPr="00C06D9F" w:rsidRDefault="009F4AB7" w:rsidP="009F4AB7">
      <w:pPr>
        <w:widowControl w:val="0"/>
        <w:spacing w:after="0" w:line="240" w:lineRule="auto"/>
        <w:rPr>
          <w:rFonts w:ascii="Times New Roman" w:eastAsia="Times New Roman" w:hAnsi="Times New Roman"/>
          <w:b/>
        </w:rPr>
      </w:pPr>
    </w:p>
    <w:p w14:paraId="0A19FF0D" w14:textId="77777777" w:rsidR="009F4AB7" w:rsidRPr="00C06D9F" w:rsidRDefault="009F4AB7" w:rsidP="009F4AB7">
      <w:pPr>
        <w:widowControl w:val="0"/>
        <w:spacing w:after="0" w:line="240" w:lineRule="auto"/>
        <w:rPr>
          <w:rFonts w:ascii="Times New Roman" w:eastAsia="Times New Roman" w:hAnsi="Times New Roman"/>
          <w:b/>
        </w:rPr>
      </w:pPr>
    </w:p>
    <w:p w14:paraId="225A48C0" w14:textId="77777777" w:rsidR="009F4AB7" w:rsidRPr="00C06D9F" w:rsidRDefault="009F4AB7" w:rsidP="009F4AB7">
      <w:pPr>
        <w:widowControl w:val="0"/>
        <w:spacing w:after="0" w:line="240" w:lineRule="auto"/>
        <w:rPr>
          <w:rFonts w:ascii="Times New Roman" w:eastAsia="Times New Roman" w:hAnsi="Times New Roman"/>
        </w:rPr>
      </w:pPr>
      <w:r w:rsidRPr="00C06D9F">
        <w:rPr>
          <w:rFonts w:ascii="Times New Roman" w:eastAsia="Times New Roman" w:hAnsi="Times New Roman"/>
          <w:b/>
        </w:rPr>
        <w:t>Instructions:</w:t>
      </w:r>
      <w:r w:rsidRPr="00C06D9F">
        <w:rPr>
          <w:rFonts w:ascii="Times New Roman" w:eastAsia="Times New Roman" w:hAnsi="Times New Roman"/>
        </w:rPr>
        <w:t xml:space="preserve"> Completed after participant exit by authorized reviewer. Coordinator or / and staff all sources used to verify and validate data elements below </w:t>
      </w:r>
      <w:r w:rsidRPr="00C06D9F">
        <w:rPr>
          <w:rFonts w:ascii="Times New Roman" w:eastAsia="Times New Roman" w:hAnsi="Times New Roman"/>
          <w:bCs/>
          <w:i/>
        </w:rPr>
        <w:t>shall be downloaded or scanned in GPMS.</w:t>
      </w:r>
      <w:r w:rsidRPr="00C06D9F">
        <w:rPr>
          <w:rFonts w:ascii="Times New Roman" w:eastAsia="Times New Roman" w:hAnsi="Times New Roman"/>
          <w:b/>
          <w:i/>
        </w:rPr>
        <w:t xml:space="preserve"> </w:t>
      </w:r>
      <w:hyperlink r:id="rId11" w:history="1">
        <w:r w:rsidRPr="00C06D9F">
          <w:rPr>
            <w:rFonts w:ascii="Times New Roman" w:eastAsia="Times New Roman" w:hAnsi="Times New Roman"/>
            <w:b/>
            <w:i/>
            <w:color w:val="467886"/>
            <w:u w:val="single"/>
          </w:rPr>
          <w:t>TEGL No. 23-19 Change 3</w:t>
        </w:r>
      </w:hyperlink>
    </w:p>
    <w:p w14:paraId="7CA5BBF9" w14:textId="77777777" w:rsidR="009F4AB7" w:rsidRPr="00C06D9F" w:rsidRDefault="009F4AB7" w:rsidP="009F4AB7">
      <w:pPr>
        <w:widowControl w:val="0"/>
        <w:spacing w:after="0" w:line="240" w:lineRule="auto"/>
        <w:jc w:val="center"/>
        <w:rPr>
          <w:rFonts w:ascii="Times New Roman" w:eastAsia="Times New Roman" w:hAnsi="Times New Roman"/>
        </w:rPr>
      </w:pPr>
    </w:p>
    <w:tbl>
      <w:tblPr>
        <w:tblW w:w="10242" w:type="dxa"/>
        <w:tblInd w:w="-252" w:type="dxa"/>
        <w:tblLook w:val="01E0" w:firstRow="1" w:lastRow="1" w:firstColumn="1" w:lastColumn="1" w:noHBand="0" w:noVBand="0"/>
      </w:tblPr>
      <w:tblGrid>
        <w:gridCol w:w="1530"/>
        <w:gridCol w:w="2475"/>
        <w:gridCol w:w="2475"/>
        <w:gridCol w:w="1530"/>
        <w:gridCol w:w="2232"/>
      </w:tblGrid>
      <w:tr w:rsidR="009F4AB7" w:rsidRPr="00C06D9F" w14:paraId="1CB2D765" w14:textId="77777777">
        <w:trPr>
          <w:trHeight w:val="413"/>
        </w:trPr>
        <w:tc>
          <w:tcPr>
            <w:tcW w:w="1530" w:type="dxa"/>
            <w:vAlign w:val="bottom"/>
          </w:tcPr>
          <w:p w14:paraId="7D293192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  <w:r w:rsidRPr="00C06D9F"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  <w:t>Participant Name:</w:t>
            </w: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  <w:vAlign w:val="bottom"/>
          </w:tcPr>
          <w:p w14:paraId="305FA07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530" w:type="dxa"/>
            <w:vAlign w:val="bottom"/>
          </w:tcPr>
          <w:p w14:paraId="5F9B6A11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  <w:r w:rsidRPr="00C06D9F"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  <w:t>Unique IND ID#:</w:t>
            </w:r>
          </w:p>
        </w:tc>
        <w:tc>
          <w:tcPr>
            <w:tcW w:w="2232" w:type="dxa"/>
            <w:tcBorders>
              <w:bottom w:val="single" w:sz="4" w:space="0" w:color="auto"/>
            </w:tcBorders>
            <w:vAlign w:val="bottom"/>
          </w:tcPr>
          <w:p w14:paraId="6840E58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</w:p>
        </w:tc>
      </w:tr>
      <w:tr w:rsidR="009F4AB7" w:rsidRPr="00C06D9F" w14:paraId="67D72745" w14:textId="77777777">
        <w:trPr>
          <w:trHeight w:val="413"/>
        </w:trPr>
        <w:tc>
          <w:tcPr>
            <w:tcW w:w="1530" w:type="dxa"/>
            <w:vAlign w:val="bottom"/>
          </w:tcPr>
          <w:p w14:paraId="13FE05A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  <w:r w:rsidRPr="00C06D9F"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  <w:t>Enrollment Date:</w:t>
            </w:r>
          </w:p>
        </w:tc>
        <w:tc>
          <w:tcPr>
            <w:tcW w:w="247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2A8CFD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247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6F92C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  <w:r w:rsidRPr="00C06D9F"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  <w:t>Exit date: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bottom"/>
          </w:tcPr>
          <w:p w14:paraId="6D5F10CB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  <w:r w:rsidRPr="00C06D9F"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  <w:t xml:space="preserve">FCDP: </w:t>
            </w:r>
          </w:p>
        </w:tc>
        <w:tc>
          <w:tcPr>
            <w:tcW w:w="22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142B8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Arial Unicode MS" w:hAnsi="Times New Roman"/>
                <w:b/>
                <w:bCs/>
                <w:sz w:val="18"/>
                <w:szCs w:val="18"/>
              </w:rPr>
            </w:pPr>
          </w:p>
        </w:tc>
      </w:tr>
    </w:tbl>
    <w:p w14:paraId="440A6FB0" w14:textId="77777777" w:rsidR="009F4AB7" w:rsidRPr="00C06D9F" w:rsidRDefault="009F4AB7" w:rsidP="009F4AB7">
      <w:pPr>
        <w:widowControl w:val="0"/>
        <w:spacing w:after="0" w:line="240" w:lineRule="auto"/>
        <w:ind w:left="5040" w:firstLine="720"/>
        <w:rPr>
          <w:rFonts w:ascii="Times New Roman" w:eastAsia="Times New Roman" w:hAnsi="Times New Roman"/>
        </w:rPr>
      </w:pPr>
    </w:p>
    <w:p w14:paraId="5F6B82CF" w14:textId="77777777" w:rsidR="009F4AB7" w:rsidRPr="00C06D9F" w:rsidRDefault="009F4AB7" w:rsidP="009F4AB7">
      <w:pPr>
        <w:widowControl w:val="0"/>
        <w:spacing w:after="0" w:line="240" w:lineRule="auto"/>
        <w:ind w:left="1440" w:firstLine="720"/>
        <w:rPr>
          <w:rFonts w:ascii="Times New Roman" w:eastAsia="Times New Roman" w:hAnsi="Times New Roman"/>
        </w:rPr>
      </w:pPr>
      <w:r w:rsidRPr="00C06D9F">
        <w:rPr>
          <w:rFonts w:ascii="Times New Roman" w:eastAsia="Times New Roman" w:hAnsi="Times New Roman"/>
        </w:rPr>
        <w:t xml:space="preserve">Participant: Adult (Ages 18+) </w:t>
      </w:r>
      <w:r w:rsidRPr="00C06D9F">
        <w:rPr>
          <w:rFonts w:ascii="Segoe UI Symbol" w:eastAsia="MS Gothic" w:hAnsi="Segoe UI Symbol" w:cs="Segoe UI Symbol"/>
        </w:rPr>
        <w:t>☐</w:t>
      </w:r>
      <w:r w:rsidRPr="00C06D9F">
        <w:rPr>
          <w:rFonts w:ascii="Times New Roman" w:eastAsia="Times New Roman" w:hAnsi="Times New Roman"/>
        </w:rPr>
        <w:tab/>
        <w:t xml:space="preserve">Youth (Ages 14-24) </w:t>
      </w:r>
      <w:r w:rsidRPr="00C06D9F">
        <w:rPr>
          <w:rFonts w:ascii="Segoe UI Symbol" w:eastAsia="MS Gothic" w:hAnsi="Segoe UI Symbol" w:cs="Segoe UI Symbol"/>
        </w:rPr>
        <w:t>☐</w:t>
      </w:r>
    </w:p>
    <w:tbl>
      <w:tblPr>
        <w:tblW w:w="10237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30"/>
        <w:gridCol w:w="5107"/>
      </w:tblGrid>
      <w:tr w:rsidR="009F4AB7" w:rsidRPr="00C06D9F" w14:paraId="4918FCA9" w14:textId="77777777">
        <w:trPr>
          <w:trHeight w:val="332"/>
        </w:trPr>
        <w:tc>
          <w:tcPr>
            <w:tcW w:w="10237" w:type="dxa"/>
            <w:gridSpan w:val="2"/>
          </w:tcPr>
          <w:p w14:paraId="3A86312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C06D9F">
              <w:rPr>
                <w:rFonts w:ascii="Times New Roman" w:eastAsia="Times New Roman" w:hAnsi="Times New Roman"/>
                <w:b/>
              </w:rPr>
              <w:t>Part C Section I</w:t>
            </w:r>
          </w:p>
        </w:tc>
      </w:tr>
      <w:tr w:rsidR="009F4AB7" w:rsidRPr="00C06D9F" w14:paraId="4870AAAE" w14:textId="77777777">
        <w:trPr>
          <w:trHeight w:val="332"/>
        </w:trPr>
        <w:tc>
          <w:tcPr>
            <w:tcW w:w="5130" w:type="dxa"/>
          </w:tcPr>
          <w:p w14:paraId="5EA1C88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C06D9F">
              <w:rPr>
                <w:rFonts w:ascii="Times New Roman" w:eastAsia="Times New Roman" w:hAnsi="Times New Roman"/>
                <w:b/>
              </w:rPr>
              <w:t>Review Item</w:t>
            </w:r>
          </w:p>
        </w:tc>
        <w:tc>
          <w:tcPr>
            <w:tcW w:w="5107" w:type="dxa"/>
          </w:tcPr>
          <w:p w14:paraId="7F966A1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C06D9F">
              <w:rPr>
                <w:rFonts w:ascii="Times New Roman" w:eastAsia="Times New Roman" w:hAnsi="Times New Roman"/>
                <w:b/>
              </w:rPr>
              <w:t>Select One Verification Source Used to Validate</w:t>
            </w:r>
          </w:p>
        </w:tc>
      </w:tr>
      <w:tr w:rsidR="009F4AB7" w:rsidRPr="00C06D9F" w14:paraId="0C7358D2" w14:textId="77777777">
        <w:trPr>
          <w:trHeight w:val="620"/>
        </w:trPr>
        <w:tc>
          <w:tcPr>
            <w:tcW w:w="5130" w:type="dxa"/>
          </w:tcPr>
          <w:p w14:paraId="2550A33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Measurable Skill Gains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:</w:t>
            </w:r>
          </w:p>
          <w:p w14:paraId="21922BD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FA83C5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The participant was enrolled during this program year in education or training program:</w:t>
            </w:r>
          </w:p>
          <w:p w14:paraId="74204ED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    No ___</w:t>
            </w:r>
          </w:p>
          <w:p w14:paraId="167C872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425A04A3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The Measurable Skill Gain was entered in the system during each Program Year:    </w:t>
            </w: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     No ___</w:t>
            </w:r>
          </w:p>
          <w:p w14:paraId="1270CBC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5107" w:type="dxa"/>
          </w:tcPr>
          <w:p w14:paraId="0C45DCEC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Transcript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: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A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 minimum of 12 credit hours </w:t>
            </w:r>
            <w:r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over </w:t>
            </w:r>
            <w:r w:rsidRPr="009A21AE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wo consecutive semesters during a program year</w:t>
            </w:r>
            <w:r w:rsidRPr="009A21AE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</w:p>
          <w:p w14:paraId="6F38FE7B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Report Card</w:t>
            </w:r>
          </w:p>
          <w:p w14:paraId="7887B016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>☐</w:t>
            </w:r>
            <w:r>
              <w:rPr>
                <w:rFonts w:ascii="Segoe UI Symbol" w:eastAsia="MS Gothic" w:hAnsi="Segoe UI Symbol" w:cs="Segoe UI Symbol"/>
                <w:snapToGrid w:val="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Copy of Credential </w:t>
            </w:r>
          </w:p>
          <w:p w14:paraId="087B427E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High School Diploma</w:t>
            </w:r>
          </w:p>
          <w:p w14:paraId="7BB2910B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Case notes documenting information obtained from education or training providers initialed, dated </w:t>
            </w:r>
          </w:p>
        </w:tc>
      </w:tr>
      <w:tr w:rsidR="009F4AB7" w:rsidRPr="00C06D9F" w14:paraId="76671087" w14:textId="77777777">
        <w:trPr>
          <w:trHeight w:val="620"/>
        </w:trPr>
        <w:tc>
          <w:tcPr>
            <w:tcW w:w="5130" w:type="dxa"/>
          </w:tcPr>
          <w:p w14:paraId="402333A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Credential:</w:t>
            </w:r>
          </w:p>
          <w:p w14:paraId="21814C7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85F069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The participant was enrolled during in education or training program:</w:t>
            </w:r>
          </w:p>
          <w:p w14:paraId="708C796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     No ___</w:t>
            </w:r>
          </w:p>
          <w:p w14:paraId="581AB7F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A copy of the Credential was entered in the system</w:t>
            </w:r>
          </w:p>
          <w:p w14:paraId="140F69B3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     No ___</w:t>
            </w:r>
          </w:p>
          <w:p w14:paraId="2E56C701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5107" w:type="dxa"/>
          </w:tcPr>
          <w:p w14:paraId="521D3612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opy of Credential</w:t>
            </w:r>
          </w:p>
          <w:p w14:paraId="45B04008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redential __________________________________</w:t>
            </w:r>
          </w:p>
          <w:p w14:paraId="1595578A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High School Diploma</w:t>
            </w:r>
          </w:p>
          <w:p w14:paraId="1D4BFA70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opy of school records</w:t>
            </w:r>
          </w:p>
          <w:p w14:paraId="06D36219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ase</w:t>
            </w:r>
            <w:r w:rsidRPr="00AF4105">
              <w:rPr>
                <w:rFonts w:ascii="Times New Roman" w:eastAsia="Times New Roman" w:hAnsi="Times New Roman"/>
                <w:sz w:val="20"/>
                <w:szCs w:val="20"/>
              </w:rPr>
              <w:t xml:space="preserve"> notes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documenting information obtained from education or training </w:t>
            </w:r>
            <w:r w:rsidRPr="009A21AE">
              <w:rPr>
                <w:rFonts w:ascii="Times New Roman" w:eastAsia="Times New Roman" w:hAnsi="Times New Roman"/>
                <w:sz w:val="20"/>
                <w:szCs w:val="20"/>
              </w:rPr>
              <w:t xml:space="preserve">provided </w:t>
            </w:r>
            <w:proofErr w:type="gramStart"/>
            <w:r w:rsidRPr="009A21AE">
              <w:rPr>
                <w:rFonts w:ascii="Times New Roman" w:eastAsia="Times New Roman" w:hAnsi="Times New Roman"/>
                <w:sz w:val="20"/>
                <w:szCs w:val="20"/>
              </w:rPr>
              <w:t>initialed</w:t>
            </w:r>
            <w:proofErr w:type="gramEnd"/>
            <w:r w:rsidRPr="009A21AE">
              <w:rPr>
                <w:rFonts w:ascii="Times New Roman" w:eastAsia="Times New Roman" w:hAnsi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dated</w:t>
            </w:r>
          </w:p>
        </w:tc>
      </w:tr>
      <w:tr w:rsidR="009F4AB7" w:rsidRPr="00C06D9F" w14:paraId="6EEC2D86" w14:textId="77777777">
        <w:trPr>
          <w:trHeight w:val="620"/>
        </w:trPr>
        <w:tc>
          <w:tcPr>
            <w:tcW w:w="5130" w:type="dxa"/>
          </w:tcPr>
          <w:p w14:paraId="6AF1F4C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Post test: _____</w:t>
            </w:r>
          </w:p>
          <w:p w14:paraId="5F47E86E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Post tests </w:t>
            </w:r>
            <w:r w:rsidRPr="00AF410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entered in </w:t>
            </w:r>
            <w:r w:rsidRPr="00C06D9F">
              <w:rPr>
                <w:rFonts w:ascii="Times New Roman" w:eastAsia="Times New Roman" w:hAnsi="Times New Roman"/>
                <w:bCs/>
                <w:sz w:val="20"/>
                <w:szCs w:val="20"/>
              </w:rPr>
              <w:t>the system?</w:t>
            </w:r>
          </w:p>
        </w:tc>
        <w:tc>
          <w:tcPr>
            <w:tcW w:w="5107" w:type="dxa"/>
          </w:tcPr>
          <w:p w14:paraId="64ACAD15" w14:textId="77777777" w:rsidR="009F4AB7" w:rsidRPr="00C06D9F" w:rsidRDefault="009F4AB7">
            <w:pPr>
              <w:widowControl w:val="0"/>
              <w:spacing w:after="0" w:line="240" w:lineRule="auto"/>
              <w:ind w:firstLine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Testing record </w:t>
            </w:r>
          </w:p>
          <w:p w14:paraId="4F78F8C3" w14:textId="77777777" w:rsidR="009F4AB7" w:rsidRPr="00C06D9F" w:rsidRDefault="009F4AB7">
            <w:pPr>
              <w:widowControl w:val="0"/>
              <w:spacing w:after="0" w:line="240" w:lineRule="auto"/>
              <w:ind w:firstLine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ase notes initialed, dated</w:t>
            </w:r>
          </w:p>
        </w:tc>
      </w:tr>
      <w:tr w:rsidR="009F4AB7" w:rsidRPr="00C06D9F" w14:paraId="54DFE8C7" w14:textId="77777777">
        <w:trPr>
          <w:trHeight w:val="422"/>
        </w:trPr>
        <w:tc>
          <w:tcPr>
            <w:tcW w:w="5130" w:type="dxa"/>
          </w:tcPr>
          <w:p w14:paraId="759B61F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ustomer Satisfaction Survey ___</w:t>
            </w:r>
          </w:p>
        </w:tc>
        <w:tc>
          <w:tcPr>
            <w:tcW w:w="5107" w:type="dxa"/>
          </w:tcPr>
          <w:p w14:paraId="650A3D56" w14:textId="77777777" w:rsidR="009F4AB7" w:rsidRPr="00C06D9F" w:rsidRDefault="009F4AB7">
            <w:pPr>
              <w:widowControl w:val="0"/>
              <w:spacing w:after="0" w:line="240" w:lineRule="auto"/>
              <w:ind w:firstLine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Survey on file</w:t>
            </w:r>
          </w:p>
        </w:tc>
      </w:tr>
      <w:tr w:rsidR="009F4AB7" w:rsidRPr="00C06D9F" w14:paraId="5B0F986D" w14:textId="77777777">
        <w:trPr>
          <w:trHeight w:val="395"/>
        </w:trPr>
        <w:tc>
          <w:tcPr>
            <w:tcW w:w="10237" w:type="dxa"/>
            <w:gridSpan w:val="2"/>
            <w:vAlign w:val="center"/>
          </w:tcPr>
          <w:p w14:paraId="2CF200A6" w14:textId="77777777" w:rsidR="009F4AB7" w:rsidRPr="00C06D9F" w:rsidRDefault="009F4AB7">
            <w:pPr>
              <w:widowControl w:val="0"/>
              <w:spacing w:after="0" w:line="240" w:lineRule="auto"/>
              <w:contextualSpacing/>
              <w:rPr>
                <w:rFonts w:ascii="Times New Roman" w:eastAsia="Times New Roman" w:hAnsi="Times New Roman"/>
                <w:b/>
                <w:bCs/>
                <w:snapToGrid w:val="0"/>
                <w:color w:val="FF000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 xml:space="preserve">Section II Closure or Exit </w:t>
            </w:r>
            <w:r>
              <w:rPr>
                <w:rFonts w:ascii="Times New Roman" w:eastAsia="Times New Roman" w:hAnsi="Times New Roman"/>
                <w:b/>
                <w:bCs/>
                <w:snapToGrid w:val="0"/>
              </w:rPr>
              <w:t>from program</w:t>
            </w:r>
          </w:p>
        </w:tc>
      </w:tr>
      <w:tr w:rsidR="009F4AB7" w:rsidRPr="00C06D9F" w14:paraId="4342CB14" w14:textId="77777777">
        <w:trPr>
          <w:trHeight w:val="620"/>
        </w:trPr>
        <w:tc>
          <w:tcPr>
            <w:tcW w:w="10237" w:type="dxa"/>
            <w:gridSpan w:val="2"/>
            <w:vAlign w:val="center"/>
          </w:tcPr>
          <w:p w14:paraId="0057695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C06D9F">
              <w:rPr>
                <w:rFonts w:ascii="Times New Roman" w:eastAsia="Times New Roman" w:hAnsi="Times New Roman"/>
                <w:b/>
                <w:bCs/>
              </w:rPr>
              <w:t xml:space="preserve">All Activities and IEP Closed in GPMS  </w:t>
            </w:r>
          </w:p>
          <w:p w14:paraId="346FE221" w14:textId="77777777" w:rsidR="009F4AB7" w:rsidRPr="00C06D9F" w:rsidRDefault="009F4AB7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proofErr w:type="gramStart"/>
            <w:r>
              <w:rPr>
                <w:rFonts w:ascii="Times New Roman" w:eastAsia="Times New Roman" w:hAnsi="Times New Roman"/>
              </w:rPr>
              <w:t>Yes</w:t>
            </w:r>
            <w:proofErr w:type="gramEnd"/>
            <w:r>
              <w:rPr>
                <w:rFonts w:ascii="Times New Roman" w:eastAsia="Times New Roman" w:hAnsi="Times New Roman"/>
              </w:rPr>
              <w:t xml:space="preserve"> </w:t>
            </w:r>
            <w:r w:rsidRPr="00C06D9F">
              <w:rPr>
                <w:rFonts w:ascii="Times New Roman" w:eastAsia="Times New Roman" w:hAnsi="Times New Roman"/>
              </w:rPr>
              <w:t>___     No ___</w:t>
            </w:r>
          </w:p>
        </w:tc>
      </w:tr>
      <w:tr w:rsidR="009F4AB7" w:rsidRPr="00C06D9F" w14:paraId="602AC087" w14:textId="77777777">
        <w:trPr>
          <w:trHeight w:val="593"/>
        </w:trPr>
        <w:tc>
          <w:tcPr>
            <w:tcW w:w="10237" w:type="dxa"/>
            <w:gridSpan w:val="2"/>
          </w:tcPr>
          <w:p w14:paraId="7475A43D" w14:textId="77777777" w:rsidR="009F4AB7" w:rsidRPr="00C06D9F" w:rsidRDefault="009F4AB7">
            <w:pPr>
              <w:widowControl w:val="0"/>
              <w:numPr>
                <w:ilvl w:val="0"/>
                <w:numId w:val="9"/>
              </w:numPr>
              <w:spacing w:after="0" w:line="240" w:lineRule="auto"/>
              <w:ind w:left="432" w:hanging="270"/>
              <w:contextualSpacing/>
              <w:rPr>
                <w:rFonts w:ascii="Times New Roman" w:eastAsia="Times New Roman" w:hAnsi="Times New Roman"/>
                <w:b/>
                <w:bCs/>
                <w:snapToGrid w:val="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  <w:color w:val="FF0000"/>
              </w:rPr>
              <w:t>Note</w:t>
            </w:r>
            <w:r w:rsidRPr="00C06D9F">
              <w:rPr>
                <w:rFonts w:ascii="Times New Roman" w:eastAsia="Times New Roman" w:hAnsi="Times New Roman"/>
                <w:snapToGrid w:val="0"/>
              </w:rPr>
              <w:t xml:space="preserve">: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Diplomas, degrees, licenses or certificates must be attained during participation or within one year of exit. This data applies to both the Credential and the Measurable Skills Gain.</w:t>
            </w:r>
            <w:r w:rsidRPr="00C06D9F">
              <w:rPr>
                <w:rFonts w:ascii="Times New Roman" w:eastAsia="Times New Roman" w:hAnsi="Times New Roman"/>
                <w:snapToGrid w:val="0"/>
              </w:rPr>
              <w:t xml:space="preserve"> </w:t>
            </w:r>
          </w:p>
        </w:tc>
      </w:tr>
      <w:tr w:rsidR="009F4AB7" w:rsidRPr="00C06D9F" w14:paraId="4F30A384" w14:textId="77777777">
        <w:trPr>
          <w:trHeight w:val="314"/>
        </w:trPr>
        <w:tc>
          <w:tcPr>
            <w:tcW w:w="5130" w:type="dxa"/>
          </w:tcPr>
          <w:p w14:paraId="6328EB5C" w14:textId="77777777" w:rsidR="009F4AB7" w:rsidRPr="00C06D9F" w:rsidRDefault="009F4AB7">
            <w:pPr>
              <w:widowControl w:val="0"/>
              <w:spacing w:after="0" w:line="240" w:lineRule="auto"/>
              <w:contextualSpacing/>
              <w:rPr>
                <w:rFonts w:ascii="Times New Roman" w:eastAsia="Times New Roman" w:hAnsi="Times New Roman"/>
                <w:b/>
                <w:bCs/>
                <w:snapToGrid w:val="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 xml:space="preserve">Review Item </w:t>
            </w:r>
          </w:p>
        </w:tc>
        <w:tc>
          <w:tcPr>
            <w:tcW w:w="5107" w:type="dxa"/>
          </w:tcPr>
          <w:p w14:paraId="33DA0CFA" w14:textId="77777777" w:rsidR="009F4AB7" w:rsidRPr="00C06D9F" w:rsidRDefault="009F4AB7">
            <w:pPr>
              <w:widowControl w:val="0"/>
              <w:spacing w:after="0" w:line="240" w:lineRule="auto"/>
              <w:ind w:left="432"/>
              <w:contextualSpacing/>
              <w:rPr>
                <w:rFonts w:ascii="Times New Roman" w:eastAsia="Times New Roman" w:hAnsi="Times New Roman"/>
                <w:b/>
                <w:bCs/>
                <w:snapToGrid w:val="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Select One Verification Source</w:t>
            </w:r>
          </w:p>
        </w:tc>
      </w:tr>
      <w:tr w:rsidR="009F4AB7" w:rsidRPr="00C06D9F" w14:paraId="13BAEBF7" w14:textId="77777777">
        <w:tc>
          <w:tcPr>
            <w:tcW w:w="5130" w:type="dxa"/>
          </w:tcPr>
          <w:p w14:paraId="17FDF0D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articipant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exited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with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c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losure:</w:t>
            </w:r>
          </w:p>
          <w:p w14:paraId="040D6BE9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    No ___</w:t>
            </w:r>
          </w:p>
          <w:p w14:paraId="11F16A2B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582A0A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 xml:space="preserve">Youth </w:t>
            </w: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closure with continued education</w:t>
            </w:r>
          </w:p>
          <w:p w14:paraId="2F5A06E1" w14:textId="77777777" w:rsidR="009F4AB7" w:rsidRPr="0099319E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99319E">
              <w:rPr>
                <w:rFonts w:ascii="Times New Roman" w:eastAsia="Times New Roman" w:hAnsi="Times New Roman"/>
                <w:sz w:val="20"/>
                <w:szCs w:val="20"/>
              </w:rPr>
              <w:t>Date of Closure</w:t>
            </w: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99319E">
              <w:rPr>
                <w:rFonts w:ascii="Times New Roman" w:eastAsia="Times New Roman" w:hAnsi="Times New Roman"/>
                <w:sz w:val="20"/>
                <w:szCs w:val="20"/>
              </w:rPr>
              <w:t>___________</w:t>
            </w:r>
          </w:p>
          <w:p w14:paraId="2BC6A1E8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school status at exit recorded and verified?</w:t>
            </w:r>
          </w:p>
          <w:p w14:paraId="7E3E15A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    No ___</w:t>
            </w:r>
          </w:p>
        </w:tc>
        <w:tc>
          <w:tcPr>
            <w:tcW w:w="5107" w:type="dxa"/>
          </w:tcPr>
          <w:p w14:paraId="2ED16F60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Record that the participant enrolled in or attended an education or training program that leads to a recognized postsecondary credential after closure</w:t>
            </w:r>
          </w:p>
          <w:p w14:paraId="33AA8945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High School Diploma</w:t>
            </w:r>
          </w:p>
          <w:p w14:paraId="3060FC47" w14:textId="77777777" w:rsidR="009F4AB7" w:rsidRPr="00C06D9F" w:rsidRDefault="009F4AB7">
            <w:pPr>
              <w:widowControl w:val="0"/>
              <w:spacing w:after="0" w:line="240" w:lineRule="auto"/>
              <w:ind w:firstLine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Case notes initialed, dated </w:t>
            </w:r>
          </w:p>
        </w:tc>
      </w:tr>
      <w:tr w:rsidR="009F4AB7" w:rsidRPr="00C06D9F" w14:paraId="22388CEC" w14:textId="77777777">
        <w:tc>
          <w:tcPr>
            <w:tcW w:w="5130" w:type="dxa"/>
          </w:tcPr>
          <w:p w14:paraId="04FB10BE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lastRenderedPageBreak/>
              <w:t>Enter unsubsidized employment</w:t>
            </w:r>
          </w:p>
          <w:p w14:paraId="2EBDEA5E" w14:textId="77777777" w:rsidR="009F4AB7" w:rsidRPr="00C06D9F" w:rsidRDefault="009F4AB7">
            <w:pPr>
              <w:widowControl w:val="0"/>
              <w:spacing w:after="0" w:line="240" w:lineRule="auto"/>
              <w:ind w:left="360" w:hanging="360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For </w:t>
            </w:r>
            <w:r w:rsidRPr="00C06D9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 xml:space="preserve">Youth </w:t>
            </w: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or </w:t>
            </w:r>
            <w:r w:rsidRPr="00C06D9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 xml:space="preserve">Adult </w:t>
            </w:r>
          </w:p>
          <w:p w14:paraId="46D4EB78" w14:textId="77777777" w:rsidR="009F4AB7" w:rsidRPr="00C06D9F" w:rsidRDefault="009F4AB7">
            <w:pPr>
              <w:widowControl w:val="0"/>
              <w:spacing w:after="0" w:line="240" w:lineRule="auto"/>
              <w:ind w:left="360" w:hanging="360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15A33D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ge: $ _____ Hours: _____</w:t>
            </w:r>
          </w:p>
        </w:tc>
        <w:tc>
          <w:tcPr>
            <w:tcW w:w="5107" w:type="dxa"/>
          </w:tcPr>
          <w:p w14:paraId="2C835908" w14:textId="77777777" w:rsidR="009F4AB7" w:rsidRPr="00C06D9F" w:rsidRDefault="009F4AB7">
            <w:pPr>
              <w:widowControl w:val="0"/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Letter from employer on company letterhead attesting to individual employment status and earnings </w:t>
            </w:r>
          </w:p>
          <w:p w14:paraId="45FB5C0D" w14:textId="77777777" w:rsidR="009F4AB7" w:rsidRPr="00C06D9F" w:rsidRDefault="009F4AB7">
            <w:pPr>
              <w:widowControl w:val="0"/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ase notes initialed, dated</w:t>
            </w:r>
          </w:p>
          <w:p w14:paraId="570737E3" w14:textId="77777777" w:rsidR="009F4AB7" w:rsidRPr="00C06D9F" w:rsidRDefault="009F4AB7">
            <w:pPr>
              <w:widowControl w:val="0"/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IEP closed, dated</w:t>
            </w:r>
          </w:p>
          <w:p w14:paraId="4AF7DF26" w14:textId="77777777" w:rsidR="009F4AB7" w:rsidRPr="00C06D9F" w:rsidRDefault="009F4AB7">
            <w:pPr>
              <w:widowControl w:val="0"/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Copy of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paycheck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</w:p>
        </w:tc>
      </w:tr>
      <w:tr w:rsidR="009F4AB7" w:rsidRPr="00C06D9F" w14:paraId="5166A926" w14:textId="77777777">
        <w:tc>
          <w:tcPr>
            <w:tcW w:w="5130" w:type="dxa"/>
            <w:tcBorders>
              <w:bottom w:val="single" w:sz="4" w:space="0" w:color="auto"/>
            </w:tcBorders>
          </w:tcPr>
          <w:p w14:paraId="6E83049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Other Reasons for Exit Adult or Youth _____</w:t>
            </w:r>
          </w:p>
          <w:p w14:paraId="3353D9F1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(</w:t>
            </w:r>
            <w:r w:rsidRPr="00C06D9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>If Applicable</w:t>
            </w: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)</w:t>
            </w:r>
          </w:p>
          <w:p w14:paraId="32DCB84F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  <w:p w14:paraId="58978CA8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articipant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exite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from the program with Global Exclusion:</w:t>
            </w:r>
          </w:p>
          <w:p w14:paraId="48FC00B1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06B3633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    No ___</w:t>
            </w:r>
          </w:p>
          <w:p w14:paraId="2AF1F173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1EC892A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ir school status at exit recorded and verified?</w:t>
            </w:r>
          </w:p>
          <w:p w14:paraId="0FAF149F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    No ___</w:t>
            </w:r>
            <w:r w:rsidRPr="00C06D9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4AB6C638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</w:pPr>
          </w:p>
          <w:p w14:paraId="60DF1D7F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>Note</w:t>
            </w:r>
            <w:r w:rsidRPr="00C06D9F">
              <w:rPr>
                <w:rFonts w:ascii="Times New Roman" w:eastAsia="Times New Roman" w:hAnsi="Times New Roman"/>
                <w:color w:val="FF0000"/>
                <w:sz w:val="20"/>
                <w:szCs w:val="20"/>
              </w:rPr>
              <w:t>: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documentation or information, and case notes are needed to validate the exit.</w:t>
            </w:r>
          </w:p>
        </w:tc>
        <w:tc>
          <w:tcPr>
            <w:tcW w:w="5107" w:type="dxa"/>
            <w:tcBorders>
              <w:bottom w:val="single" w:sz="4" w:space="0" w:color="auto"/>
            </w:tcBorders>
          </w:tcPr>
          <w:p w14:paraId="6A7B7217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Incarcerated</w:t>
            </w:r>
          </w:p>
          <w:p w14:paraId="1CD4DE35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Medical </w:t>
            </w:r>
            <w:r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c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ondition-medical treatment and that treatment expect to last longer than 90 d</w:t>
            </w:r>
            <w:r w:rsidRPr="00AF4105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ys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(and prevents continuing training or employment) </w:t>
            </w:r>
          </w:p>
          <w:p w14:paraId="2D5D68C7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Deceased</w:t>
            </w:r>
          </w:p>
          <w:p w14:paraId="738965BE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Reservists called to active duty (National G</w:t>
            </w:r>
            <w:r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u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rd or Reserve Military) more than </w:t>
            </w:r>
            <w:r w:rsidRPr="00AF4105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90</w:t>
            </w:r>
            <w:r w:rsidRPr="00DA0FFA">
              <w:rPr>
                <w:rFonts w:ascii="Times New Roman" w:eastAsia="Times New Roman" w:hAnsi="Times New Roman"/>
                <w:snapToGrid w:val="0"/>
                <w:color w:val="EE0000"/>
                <w:sz w:val="20"/>
                <w:szCs w:val="2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days</w:t>
            </w:r>
          </w:p>
          <w:p w14:paraId="791126DA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Foster care and participant mov</w:t>
            </w:r>
            <w:r w:rsidRPr="00AF4105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ed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from the area as part of such a program or system (youth only)</w:t>
            </w:r>
          </w:p>
          <w:p w14:paraId="220C6AB7" w14:textId="77777777" w:rsidR="009F4AB7" w:rsidRPr="006517E2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he participant is no longer eligible</w:t>
            </w:r>
          </w:p>
        </w:tc>
      </w:tr>
      <w:tr w:rsidR="009F4AB7" w:rsidRPr="00C06D9F" w14:paraId="7E2E4CBD" w14:textId="77777777">
        <w:trPr>
          <w:trHeight w:val="404"/>
        </w:trPr>
        <w:tc>
          <w:tcPr>
            <w:tcW w:w="10237" w:type="dxa"/>
            <w:gridSpan w:val="2"/>
            <w:tcBorders>
              <w:bottom w:val="single" w:sz="4" w:space="0" w:color="auto"/>
            </w:tcBorders>
            <w:vAlign w:val="center"/>
          </w:tcPr>
          <w:p w14:paraId="6A73F942" w14:textId="77777777" w:rsidR="009F4AB7" w:rsidRPr="00C06D9F" w:rsidRDefault="009F4AB7">
            <w:pPr>
              <w:widowControl w:val="0"/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bCs/>
                <w:snapToGrid w:val="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  <w:color w:val="EE0000"/>
              </w:rPr>
              <w:t xml:space="preserve">YOUTH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FOLLOW-UPS After 90 Days of Closure with Contin</w:t>
            </w:r>
            <w:r w:rsidRPr="009A21AE">
              <w:rPr>
                <w:rFonts w:ascii="Times New Roman" w:eastAsia="Times New Roman" w:hAnsi="Times New Roman"/>
                <w:b/>
                <w:bCs/>
                <w:snapToGrid w:val="0"/>
              </w:rPr>
              <w:t>uing</w:t>
            </w:r>
            <w:r>
              <w:rPr>
                <w:rFonts w:ascii="Times New Roman" w:eastAsia="Times New Roman" w:hAnsi="Times New Roman"/>
                <w:b/>
                <w:bCs/>
                <w:snapToGrid w:val="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Education</w:t>
            </w:r>
          </w:p>
        </w:tc>
      </w:tr>
      <w:tr w:rsidR="009F4AB7" w:rsidRPr="00C06D9F" w14:paraId="082EE7D8" w14:textId="77777777">
        <w:trPr>
          <w:trHeight w:val="350"/>
        </w:trPr>
        <w:tc>
          <w:tcPr>
            <w:tcW w:w="5130" w:type="dxa"/>
            <w:tcBorders>
              <w:bottom w:val="single" w:sz="4" w:space="0" w:color="auto"/>
            </w:tcBorders>
          </w:tcPr>
          <w:p w14:paraId="5142E0DA" w14:textId="77777777" w:rsidR="009F4AB7" w:rsidRPr="00C06D9F" w:rsidRDefault="009F4AB7">
            <w:pPr>
              <w:widowControl w:val="0"/>
              <w:spacing w:after="0" w:line="240" w:lineRule="auto"/>
              <w:contextualSpacing/>
              <w:rPr>
                <w:rFonts w:ascii="Times New Roman" w:eastAsia="Times New Roman" w:hAnsi="Times New Roman"/>
                <w:b/>
                <w:bCs/>
                <w:snapToGrid w:val="0"/>
                <w:color w:val="EE000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 xml:space="preserve">Review Item </w:t>
            </w:r>
          </w:p>
        </w:tc>
        <w:tc>
          <w:tcPr>
            <w:tcW w:w="5107" w:type="dxa"/>
            <w:tcBorders>
              <w:bottom w:val="single" w:sz="4" w:space="0" w:color="auto"/>
            </w:tcBorders>
          </w:tcPr>
          <w:p w14:paraId="0DB8DE25" w14:textId="77777777" w:rsidR="009F4AB7" w:rsidRPr="00C06D9F" w:rsidRDefault="009F4AB7">
            <w:pPr>
              <w:widowControl w:val="0"/>
              <w:spacing w:after="0" w:line="240" w:lineRule="auto"/>
              <w:contextualSpacing/>
              <w:rPr>
                <w:rFonts w:ascii="Times New Roman" w:eastAsia="Times New Roman" w:hAnsi="Times New Roman"/>
                <w:b/>
                <w:bCs/>
                <w:snapToGrid w:val="0"/>
                <w:color w:val="EE000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Select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  <w:color w:val="00B050"/>
              </w:rPr>
              <w:t xml:space="preserve">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One Verification Source to Validate</w:t>
            </w:r>
          </w:p>
        </w:tc>
      </w:tr>
      <w:tr w:rsidR="009F4AB7" w:rsidRPr="00C06D9F" w14:paraId="65890655" w14:textId="77777777">
        <w:tc>
          <w:tcPr>
            <w:tcW w:w="5130" w:type="dxa"/>
            <w:tcBorders>
              <w:bottom w:val="single" w:sz="4" w:space="0" w:color="auto"/>
            </w:tcBorders>
          </w:tcPr>
          <w:p w14:paraId="0A80F801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1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st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10B6EA2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54408419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  <w:p w14:paraId="4A188EF2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Identify the method used to determine continued education status in the first quarter.</w:t>
            </w:r>
          </w:p>
        </w:tc>
        <w:tc>
          <w:tcPr>
            <w:tcW w:w="5107" w:type="dxa"/>
            <w:tcBorders>
              <w:bottom w:val="single" w:sz="4" w:space="0" w:color="auto"/>
            </w:tcBorders>
          </w:tcPr>
          <w:p w14:paraId="2B30A7EA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Record that the participant enrolled in or attended an education or training program that leads to a recognized postsecondary credential after program exit</w:t>
            </w:r>
          </w:p>
          <w:p w14:paraId="04A69939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ranscript or Report Card</w:t>
            </w:r>
          </w:p>
          <w:p w14:paraId="0650D1B0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chool records or verification of enrollment</w:t>
            </w:r>
          </w:p>
        </w:tc>
      </w:tr>
      <w:tr w:rsidR="009F4AB7" w:rsidRPr="00C06D9F" w14:paraId="6112781E" w14:textId="77777777">
        <w:tc>
          <w:tcPr>
            <w:tcW w:w="5130" w:type="dxa"/>
            <w:tcBorders>
              <w:bottom w:val="single" w:sz="4" w:space="0" w:color="auto"/>
            </w:tcBorders>
          </w:tcPr>
          <w:p w14:paraId="54C4C9F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2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n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1C84CF7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2E17CDB1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  <w:p w14:paraId="623AC163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Identify the method used to determine continued education status in the second quarter.</w:t>
            </w:r>
          </w:p>
        </w:tc>
        <w:tc>
          <w:tcPr>
            <w:tcW w:w="5107" w:type="dxa"/>
            <w:tcBorders>
              <w:bottom w:val="single" w:sz="4" w:space="0" w:color="auto"/>
            </w:tcBorders>
          </w:tcPr>
          <w:p w14:paraId="0319D4C0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Record that the participant enrolled in or attended an education or training program that leads to a recognized postsecondary credential after program exit</w:t>
            </w:r>
          </w:p>
          <w:p w14:paraId="11037ECD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ranscript or Report Card</w:t>
            </w:r>
          </w:p>
          <w:p w14:paraId="4E244907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chool records or verification of enrollment</w:t>
            </w:r>
          </w:p>
        </w:tc>
      </w:tr>
      <w:tr w:rsidR="009F4AB7" w:rsidRPr="00C06D9F" w14:paraId="65FD96B0" w14:textId="77777777">
        <w:tc>
          <w:tcPr>
            <w:tcW w:w="5130" w:type="dxa"/>
            <w:tcBorders>
              <w:bottom w:val="single" w:sz="4" w:space="0" w:color="auto"/>
            </w:tcBorders>
          </w:tcPr>
          <w:p w14:paraId="1C970A4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3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r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6972883B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69E126FB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  <w:p w14:paraId="7DA16C6E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Identify the method used to determine continued education status in the third quarter.</w:t>
            </w:r>
          </w:p>
        </w:tc>
        <w:tc>
          <w:tcPr>
            <w:tcW w:w="5107" w:type="dxa"/>
            <w:tcBorders>
              <w:bottom w:val="single" w:sz="4" w:space="0" w:color="auto"/>
            </w:tcBorders>
          </w:tcPr>
          <w:p w14:paraId="34C9C4D4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Record that the participant enrolled in or attended an education or training program that leads to a recognized postsecondary credential after program exit</w:t>
            </w:r>
          </w:p>
          <w:p w14:paraId="3B90BF13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ranscript or Report Card</w:t>
            </w:r>
          </w:p>
          <w:p w14:paraId="3AFF0F60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chool records or verification of enrollment</w:t>
            </w:r>
          </w:p>
        </w:tc>
      </w:tr>
      <w:tr w:rsidR="009F4AB7" w:rsidRPr="00C06D9F" w14:paraId="1862C039" w14:textId="77777777">
        <w:tc>
          <w:tcPr>
            <w:tcW w:w="5130" w:type="dxa"/>
            <w:tcBorders>
              <w:bottom w:val="single" w:sz="4" w:space="0" w:color="auto"/>
            </w:tcBorders>
          </w:tcPr>
          <w:p w14:paraId="4C8ABC5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4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t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0168771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1FACFE74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  <w:p w14:paraId="4AAA66DB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Identify the method used to determine continued education status in the fourth quarter.</w:t>
            </w:r>
          </w:p>
        </w:tc>
        <w:tc>
          <w:tcPr>
            <w:tcW w:w="5107" w:type="dxa"/>
            <w:tcBorders>
              <w:bottom w:val="single" w:sz="4" w:space="0" w:color="auto"/>
            </w:tcBorders>
          </w:tcPr>
          <w:p w14:paraId="0638C62D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Record that the participant enrolled in or attended an education or training program that leads to a recognized postsecondary credential after program exit.</w:t>
            </w:r>
          </w:p>
          <w:p w14:paraId="4B1769A3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ranscript or Report Card</w:t>
            </w:r>
          </w:p>
          <w:p w14:paraId="5C3C8262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chool records or verification of enrollment</w:t>
            </w:r>
          </w:p>
        </w:tc>
      </w:tr>
      <w:tr w:rsidR="009F4AB7" w:rsidRPr="00C06D9F" w14:paraId="6625A44C" w14:textId="77777777">
        <w:trPr>
          <w:trHeight w:val="377"/>
        </w:trPr>
        <w:tc>
          <w:tcPr>
            <w:tcW w:w="10237" w:type="dxa"/>
            <w:gridSpan w:val="2"/>
            <w:vAlign w:val="center"/>
          </w:tcPr>
          <w:p w14:paraId="1F74FD49" w14:textId="77777777" w:rsidR="009F4AB7" w:rsidRPr="00C06D9F" w:rsidRDefault="009F4AB7">
            <w:pPr>
              <w:widowControl w:val="0"/>
              <w:spacing w:after="0" w:line="240" w:lineRule="auto"/>
              <w:ind w:left="432"/>
              <w:jc w:val="center"/>
              <w:rPr>
                <w:rFonts w:ascii="Times New Roman" w:eastAsia="Times New Roman" w:hAnsi="Times New Roman"/>
              </w:rPr>
            </w:pPr>
            <w:r w:rsidRPr="00C06D9F">
              <w:rPr>
                <w:rFonts w:ascii="Times New Roman" w:eastAsia="Times New Roman" w:hAnsi="Times New Roman"/>
                <w:b/>
                <w:bCs/>
                <w:color w:val="FF0000"/>
              </w:rPr>
              <w:t>FOLLOW-UPS</w:t>
            </w:r>
            <w:r w:rsidRPr="00C06D9F">
              <w:rPr>
                <w:rFonts w:ascii="Times New Roman" w:eastAsia="Times New Roman" w:hAnsi="Times New Roman"/>
                <w:b/>
                <w:bCs/>
              </w:rPr>
              <w:t xml:space="preserve"> After 90 Days of Closure with or without Employment</w:t>
            </w:r>
          </w:p>
        </w:tc>
      </w:tr>
      <w:tr w:rsidR="009F4AB7" w:rsidRPr="00C06D9F" w14:paraId="67342815" w14:textId="77777777">
        <w:trPr>
          <w:trHeight w:val="377"/>
        </w:trPr>
        <w:tc>
          <w:tcPr>
            <w:tcW w:w="10237" w:type="dxa"/>
            <w:gridSpan w:val="2"/>
            <w:vAlign w:val="center"/>
          </w:tcPr>
          <w:p w14:paraId="4D1CDC16" w14:textId="77777777" w:rsidR="009F4AB7" w:rsidRPr="0065164C" w:rsidRDefault="009F4AB7">
            <w:pPr>
              <w:widowControl w:val="0"/>
              <w:numPr>
                <w:ilvl w:val="0"/>
                <w:numId w:val="10"/>
              </w:numPr>
              <w:spacing w:after="0" w:line="240" w:lineRule="auto"/>
              <w:ind w:left="432" w:hanging="270"/>
              <w:contextualSpacing/>
              <w:rPr>
                <w:rFonts w:ascii="Times New Roman" w:eastAsia="Times New Roman" w:hAnsi="Times New Roman"/>
              </w:rPr>
            </w:pPr>
            <w:r w:rsidRPr="00C06D9F">
              <w:rPr>
                <w:rFonts w:ascii="Times New Roman" w:eastAsia="Times New Roman" w:hAnsi="Times New Roman"/>
                <w:snapToGrid w:val="0"/>
              </w:rPr>
              <w:t xml:space="preserve">Select the method used in determining the participant's employment status in the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First Quarter</w:t>
            </w:r>
            <w:r w:rsidRPr="00C06D9F">
              <w:rPr>
                <w:rFonts w:ascii="Times New Roman" w:eastAsia="Times New Roman" w:hAnsi="Times New Roman"/>
                <w:snapToGrid w:val="0"/>
              </w:rPr>
              <w:t xml:space="preserve"> following the quarter of exit.</w:t>
            </w:r>
          </w:p>
        </w:tc>
      </w:tr>
      <w:tr w:rsidR="009F4AB7" w:rsidRPr="00C06D9F" w14:paraId="4EFC3F10" w14:textId="77777777">
        <w:tc>
          <w:tcPr>
            <w:tcW w:w="5130" w:type="dxa"/>
          </w:tcPr>
          <w:p w14:paraId="56F2A3A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357CA7A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1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st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 on time?</w:t>
            </w:r>
          </w:p>
          <w:p w14:paraId="0A3808FC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22BD6D3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5107" w:type="dxa"/>
            <w:vAlign w:val="center"/>
          </w:tcPr>
          <w:p w14:paraId="58128268" w14:textId="0AC0A773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Paycheck stubs</w:t>
            </w:r>
            <w:r w:rsidR="009A66F7">
              <w:rPr>
                <w:rFonts w:ascii="Times New Roman" w:eastAsia="Times New Roman" w:hAnsi="Times New Roman"/>
                <w:sz w:val="20"/>
                <w:szCs w:val="20"/>
              </w:rPr>
              <w:t xml:space="preserve">, </w:t>
            </w:r>
            <w:r w:rsidR="00D33B7E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elf-</w:t>
            </w:r>
            <w:r w:rsidR="004D0BB2">
              <w:rPr>
                <w:rFonts w:ascii="Times New Roman" w:eastAsia="Times New Roman" w:hAnsi="Times New Roman"/>
                <w:sz w:val="20"/>
                <w:szCs w:val="20"/>
              </w:rPr>
              <w:t>a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ttestation</w:t>
            </w:r>
          </w:p>
          <w:p w14:paraId="5921C3EB" w14:textId="77777777" w:rsidR="009F4AB7" w:rsidRPr="00C06D9F" w:rsidRDefault="009F4AB7">
            <w:pPr>
              <w:widowControl w:val="0"/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Letter from employer on company letterhead attesting to individual employment status and earnings </w:t>
            </w:r>
          </w:p>
          <w:p w14:paraId="7F65FD09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ase notes initialed, dated</w:t>
            </w:r>
          </w:p>
          <w:p w14:paraId="06A94D57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Employer payroll records</w:t>
            </w:r>
          </w:p>
          <w:p w14:paraId="2808BAE1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IRS tax forms</w:t>
            </w:r>
          </w:p>
          <w:p w14:paraId="71F60D05" w14:textId="1AE5CC41" w:rsidR="009F4AB7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lastRenderedPageBreak/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UI (unemployment) documents (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SUNTAX system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/ wage printout)</w:t>
            </w:r>
          </w:p>
          <w:p w14:paraId="075E7D5E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F4AB7" w:rsidRPr="00C06D9F" w14:paraId="4B02762C" w14:textId="77777777">
        <w:tc>
          <w:tcPr>
            <w:tcW w:w="5130" w:type="dxa"/>
          </w:tcPr>
          <w:p w14:paraId="3E0C205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 xml:space="preserve">Type of </w:t>
            </w:r>
            <w:r w:rsidRPr="00C06D9F">
              <w:rPr>
                <w:rFonts w:ascii="Times New Roman" w:eastAsia="Times New Roman" w:hAnsi="Times New Roman"/>
                <w:color w:val="FF0000"/>
                <w:sz w:val="20"/>
                <w:szCs w:val="20"/>
              </w:rPr>
              <w:t>Employment Matc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1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st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After Exit </w:t>
            </w:r>
          </w:p>
          <w:p w14:paraId="7241165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No ____</w:t>
            </w:r>
          </w:p>
          <w:p w14:paraId="46033A62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5107" w:type="dxa"/>
            <w:vAlign w:val="center"/>
          </w:tcPr>
          <w:p w14:paraId="04E3AABB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</w:rPr>
              <w:t>Q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uarterly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w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age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r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ecords </w:t>
            </w:r>
          </w:p>
          <w:p w14:paraId="2D197557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Copy of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p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aycheck tubs,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p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ayroll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lip</w:t>
            </w:r>
          </w:p>
          <w:p w14:paraId="44B7674B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igned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l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etter from an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e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mployer on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c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ompany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l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etterhead (attesting to an individual’s employment status and earnings)</w:t>
            </w:r>
          </w:p>
        </w:tc>
      </w:tr>
      <w:tr w:rsidR="009F4AB7" w:rsidRPr="00C06D9F" w14:paraId="13852989" w14:textId="77777777">
        <w:tc>
          <w:tcPr>
            <w:tcW w:w="10237" w:type="dxa"/>
            <w:gridSpan w:val="2"/>
          </w:tcPr>
          <w:p w14:paraId="387C4C3A" w14:textId="77777777" w:rsidR="009F4AB7" w:rsidRPr="004E35C6" w:rsidRDefault="009F4AB7">
            <w:pPr>
              <w:widowControl w:val="0"/>
              <w:numPr>
                <w:ilvl w:val="0"/>
                <w:numId w:val="10"/>
              </w:numPr>
              <w:spacing w:after="0" w:line="240" w:lineRule="auto"/>
              <w:ind w:left="431" w:hanging="270"/>
              <w:contextualSpacing/>
              <w:rPr>
                <w:rFonts w:ascii="Times New Roman" w:eastAsia="Times New Roman" w:hAnsi="Times New Roman"/>
              </w:rPr>
            </w:pPr>
            <w:r w:rsidRPr="00C06D9F">
              <w:rPr>
                <w:rFonts w:ascii="Times New Roman" w:eastAsia="Times New Roman" w:hAnsi="Times New Roman"/>
                <w:snapToGrid w:val="0"/>
              </w:rPr>
              <w:t xml:space="preserve">Select the method used in determining the participant's employment status in the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Second Quarter</w:t>
            </w:r>
            <w:r w:rsidRPr="00C06D9F">
              <w:rPr>
                <w:rFonts w:ascii="Times New Roman" w:eastAsia="Times New Roman" w:hAnsi="Times New Roman"/>
                <w:snapToGrid w:val="0"/>
              </w:rPr>
              <w:t xml:space="preserve"> following the quarter of exit.</w:t>
            </w:r>
          </w:p>
        </w:tc>
      </w:tr>
      <w:tr w:rsidR="009F4AB7" w:rsidRPr="00C06D9F" w14:paraId="1F777079" w14:textId="77777777">
        <w:tc>
          <w:tcPr>
            <w:tcW w:w="5130" w:type="dxa"/>
          </w:tcPr>
          <w:p w14:paraId="769725C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2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n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1F9198FE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2FA6FD4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344E43D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2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n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 on time?</w:t>
            </w:r>
          </w:p>
          <w:p w14:paraId="398D3C7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7A546A6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1382E9D5" w14:textId="77777777" w:rsidR="009F4AB7" w:rsidRPr="00C06D9F" w:rsidRDefault="009F4AB7">
            <w:pPr>
              <w:widowControl w:val="0"/>
              <w:tabs>
                <w:tab w:val="left" w:pos="-288"/>
                <w:tab w:val="left" w:pos="432"/>
                <w:tab w:val="left" w:pos="712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If not, explain:</w:t>
            </w:r>
          </w:p>
          <w:p w14:paraId="20513FF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5107" w:type="dxa"/>
            <w:vAlign w:val="center"/>
          </w:tcPr>
          <w:p w14:paraId="680F80F4" w14:textId="3BA2E386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Paycheck </w:t>
            </w:r>
            <w:r w:rsidRPr="00AF4105">
              <w:rPr>
                <w:rFonts w:ascii="Times New Roman" w:eastAsia="Times New Roman" w:hAnsi="Times New Roman"/>
                <w:sz w:val="20"/>
                <w:szCs w:val="20"/>
              </w:rPr>
              <w:t>stubs</w:t>
            </w:r>
            <w:r w:rsidR="00EE77EF">
              <w:rPr>
                <w:rFonts w:ascii="Times New Roman" w:eastAsia="Times New Roman" w:hAnsi="Times New Roman"/>
                <w:sz w:val="20"/>
                <w:szCs w:val="20"/>
              </w:rPr>
              <w:t>/</w:t>
            </w:r>
            <w:r w:rsidRPr="00AF4105">
              <w:rPr>
                <w:rFonts w:ascii="Times New Roman" w:eastAsia="Times New Roman" w:hAnsi="Times New Roman"/>
                <w:sz w:val="20"/>
                <w:szCs w:val="20"/>
              </w:rPr>
              <w:t>self-attestation</w:t>
            </w:r>
          </w:p>
          <w:p w14:paraId="35D30082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Employer payroll records</w:t>
            </w:r>
          </w:p>
          <w:p w14:paraId="7AC75C55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IRS tax forms</w:t>
            </w:r>
          </w:p>
          <w:p w14:paraId="4D2E124D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UI (unemployment) documents (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SUNTAX system/</w:t>
            </w:r>
            <w:r w:rsidRPr="00F2231E">
              <w:rPr>
                <w:rFonts w:ascii="Times New Roman" w:eastAsia="Times New Roman" w:hAnsi="Times New Roman"/>
                <w:sz w:val="20"/>
                <w:szCs w:val="20"/>
              </w:rPr>
              <w:t xml:space="preserve">wage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printout)</w:t>
            </w:r>
          </w:p>
          <w:p w14:paraId="7B8103B0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Case notes initialed, dated</w:t>
            </w:r>
          </w:p>
        </w:tc>
      </w:tr>
      <w:tr w:rsidR="009F4AB7" w:rsidRPr="00C06D9F" w14:paraId="0383C1B8" w14:textId="77777777">
        <w:tc>
          <w:tcPr>
            <w:tcW w:w="5130" w:type="dxa"/>
          </w:tcPr>
          <w:p w14:paraId="44229D6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Type of </w:t>
            </w:r>
            <w:r w:rsidRPr="00C06D9F">
              <w:rPr>
                <w:rFonts w:ascii="Times New Roman" w:eastAsia="Times New Roman" w:hAnsi="Times New Roman"/>
                <w:color w:val="FF0000"/>
                <w:sz w:val="20"/>
                <w:szCs w:val="20"/>
              </w:rPr>
              <w:t>Employment Matc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2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n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After Exit </w:t>
            </w:r>
          </w:p>
          <w:p w14:paraId="7EFD9B9C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No ____</w:t>
            </w:r>
          </w:p>
          <w:p w14:paraId="6247A109" w14:textId="77777777" w:rsidR="009F4AB7" w:rsidRPr="00C06D9F" w:rsidRDefault="009F4AB7">
            <w:pPr>
              <w:widowControl w:val="0"/>
              <w:spacing w:after="0" w:line="240" w:lineRule="auto"/>
              <w:ind w:left="431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</w:tc>
        <w:tc>
          <w:tcPr>
            <w:tcW w:w="5107" w:type="dxa"/>
          </w:tcPr>
          <w:p w14:paraId="70F9CFBA" w14:textId="77777777" w:rsidR="009F4AB7" w:rsidRPr="00CD3692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D3692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Quarterly wage records </w:t>
            </w:r>
          </w:p>
          <w:p w14:paraId="3AA2FD45" w14:textId="77777777" w:rsidR="009F4AB7" w:rsidRPr="00CD3692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D3692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D3692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Copy of paycheck subs, payroll slip</w:t>
            </w:r>
          </w:p>
          <w:p w14:paraId="19DB0CB9" w14:textId="77777777" w:rsidR="009F4AB7" w:rsidRPr="00C06D9F" w:rsidRDefault="009F4AB7">
            <w:pPr>
              <w:widowControl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D3692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D3692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 signed letter from an employer on company letterhead (attesting to an individual’s employment status and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arnings)</w:t>
            </w:r>
          </w:p>
        </w:tc>
      </w:tr>
      <w:tr w:rsidR="009F4AB7" w:rsidRPr="00C06D9F" w14:paraId="7972D971" w14:textId="77777777">
        <w:tc>
          <w:tcPr>
            <w:tcW w:w="10237" w:type="dxa"/>
            <w:gridSpan w:val="2"/>
          </w:tcPr>
          <w:p w14:paraId="70AB5F45" w14:textId="77777777" w:rsidR="009F4AB7" w:rsidRPr="00896C56" w:rsidRDefault="009F4AB7">
            <w:pPr>
              <w:widowControl w:val="0"/>
              <w:numPr>
                <w:ilvl w:val="2"/>
                <w:numId w:val="11"/>
              </w:numPr>
              <w:snapToGrid w:val="0"/>
              <w:spacing w:after="0" w:line="240" w:lineRule="auto"/>
              <w:ind w:left="431" w:hanging="270"/>
              <w:contextualSpacing/>
              <w:rPr>
                <w:rFonts w:ascii="Times New Roman" w:eastAsia="Times New Roman" w:hAnsi="Times New Roman"/>
                <w:snapToGrid w:val="0"/>
              </w:rPr>
            </w:pPr>
            <w:r w:rsidRPr="00C06D9F">
              <w:rPr>
                <w:rFonts w:ascii="Times New Roman" w:eastAsia="Times New Roman" w:hAnsi="Times New Roman"/>
                <w:snapToGrid w:val="0"/>
              </w:rPr>
              <w:t xml:space="preserve">Select the method used in determining the participant's employment status in the </w:t>
            </w:r>
            <w:r w:rsidRPr="00C06D9F">
              <w:rPr>
                <w:rFonts w:ascii="Times New Roman" w:eastAsia="Times New Roman" w:hAnsi="Times New Roman"/>
                <w:b/>
                <w:bCs/>
                <w:snapToGrid w:val="0"/>
              </w:rPr>
              <w:t>Third Quarter</w:t>
            </w:r>
            <w:r w:rsidRPr="00C06D9F">
              <w:rPr>
                <w:rFonts w:ascii="Times New Roman" w:eastAsia="Times New Roman" w:hAnsi="Times New Roman"/>
                <w:snapToGrid w:val="0"/>
              </w:rPr>
              <w:t xml:space="preserve"> following the quarter of exit.</w:t>
            </w:r>
          </w:p>
        </w:tc>
      </w:tr>
      <w:tr w:rsidR="009F4AB7" w:rsidRPr="00C06D9F" w14:paraId="48F938B3" w14:textId="77777777">
        <w:tc>
          <w:tcPr>
            <w:tcW w:w="5130" w:type="dxa"/>
          </w:tcPr>
          <w:p w14:paraId="460CBC29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3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r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719B5153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6E8BD496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05676D0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3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r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 on time?</w:t>
            </w:r>
          </w:p>
          <w:p w14:paraId="6BCDE2EE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__         No ______</w:t>
            </w:r>
          </w:p>
        </w:tc>
        <w:tc>
          <w:tcPr>
            <w:tcW w:w="5107" w:type="dxa"/>
            <w:vAlign w:val="center"/>
          </w:tcPr>
          <w:p w14:paraId="5487B24E" w14:textId="475739FC" w:rsidR="009F4AB7" w:rsidRPr="00C06D9F" w:rsidRDefault="009F4AB7">
            <w:pPr>
              <w:widowControl w:val="0"/>
              <w:snapToGrid w:val="0"/>
              <w:spacing w:after="0" w:line="240" w:lineRule="auto"/>
              <w:ind w:left="144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Paycheck stubs/</w:t>
            </w:r>
            <w:r w:rsidR="00EE77E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lf-</w:t>
            </w:r>
            <w:r w:rsidRPr="00CD3692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attestation</w:t>
            </w:r>
          </w:p>
          <w:p w14:paraId="74D03F43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144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mployer payroll records</w:t>
            </w:r>
          </w:p>
          <w:p w14:paraId="7417E0E0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144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IRS tax forms</w:t>
            </w:r>
          </w:p>
          <w:p w14:paraId="531AF52C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144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UI (unemployment) documents (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SUNTAX system/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wage printout)</w:t>
            </w:r>
          </w:p>
          <w:p w14:paraId="4C3C864E" w14:textId="77777777" w:rsidR="009F4AB7" w:rsidRPr="0065164C" w:rsidRDefault="009F4AB7">
            <w:pPr>
              <w:widowControl w:val="0"/>
              <w:snapToGrid w:val="0"/>
              <w:spacing w:after="0" w:line="240" w:lineRule="auto"/>
              <w:ind w:left="144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Case notes initialed, dated</w:t>
            </w:r>
          </w:p>
        </w:tc>
      </w:tr>
      <w:tr w:rsidR="009F4AB7" w:rsidRPr="00C06D9F" w14:paraId="093B0087" w14:textId="77777777">
        <w:tc>
          <w:tcPr>
            <w:tcW w:w="5130" w:type="dxa"/>
          </w:tcPr>
          <w:p w14:paraId="1C01071E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Type of </w:t>
            </w:r>
            <w:r w:rsidRPr="00C06D9F">
              <w:rPr>
                <w:rFonts w:ascii="Times New Roman" w:eastAsia="Times New Roman" w:hAnsi="Times New Roman"/>
                <w:color w:val="FF0000"/>
                <w:sz w:val="20"/>
                <w:szCs w:val="20"/>
              </w:rPr>
              <w:t>Employment Matc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3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rd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After Exit </w:t>
            </w:r>
          </w:p>
          <w:p w14:paraId="6E7AC67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No ____</w:t>
            </w:r>
          </w:p>
          <w:p w14:paraId="771BADE5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431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</w:tc>
        <w:tc>
          <w:tcPr>
            <w:tcW w:w="5107" w:type="dxa"/>
          </w:tcPr>
          <w:p w14:paraId="7BEB2A17" w14:textId="0BCFB3DA" w:rsidR="009F4AB7" w:rsidRPr="00C06D9F" w:rsidRDefault="009F4AB7">
            <w:pPr>
              <w:widowControl w:val="0"/>
              <w:snapToGrid w:val="0"/>
              <w:spacing w:after="0" w:line="240" w:lineRule="auto"/>
              <w:ind w:left="16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Quarterly </w:t>
            </w:r>
            <w:r w:rsidR="009B00F0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w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ge </w:t>
            </w:r>
            <w:r w:rsidR="009B00F0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r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ecords </w:t>
            </w:r>
          </w:p>
          <w:p w14:paraId="07BAB6F6" w14:textId="1CC7CD5E" w:rsidR="009F4AB7" w:rsidRPr="00C06D9F" w:rsidRDefault="009F4AB7">
            <w:pPr>
              <w:widowControl w:val="0"/>
              <w:snapToGrid w:val="0"/>
              <w:spacing w:after="0" w:line="240" w:lineRule="auto"/>
              <w:ind w:firstLine="16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Copy of </w:t>
            </w:r>
            <w:r w:rsidR="009B00F0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p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ycheck </w:t>
            </w:r>
            <w:r w:rsidR="009B00F0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tubs, </w:t>
            </w:r>
            <w:r w:rsidR="009B00F0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p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yroll </w:t>
            </w:r>
            <w:r w:rsidR="001A2D56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lip</w:t>
            </w:r>
          </w:p>
          <w:p w14:paraId="21099F8F" w14:textId="4D0D0FBB" w:rsidR="009F4AB7" w:rsidRPr="00C06D9F" w:rsidRDefault="009F4AB7">
            <w:pPr>
              <w:widowControl w:val="0"/>
              <w:snapToGrid w:val="0"/>
              <w:spacing w:after="0" w:line="240" w:lineRule="auto"/>
              <w:ind w:left="16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 </w:t>
            </w:r>
            <w:r w:rsidR="001A2D56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igned </w:t>
            </w:r>
            <w:r w:rsidR="001A2D56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l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etter from an </w:t>
            </w:r>
            <w:r w:rsidR="001A2D56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mployer on </w:t>
            </w:r>
            <w:r w:rsidR="001A2D56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c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ompany </w:t>
            </w:r>
            <w:r w:rsidR="001A2D56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l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tterhead (attesting to an individual’s employment status and earnings)</w:t>
            </w:r>
          </w:p>
        </w:tc>
      </w:tr>
      <w:bookmarkEnd w:id="0"/>
      <w:tr w:rsidR="009F4AB7" w:rsidRPr="00C06D9F" w14:paraId="272E7C75" w14:textId="77777777">
        <w:tc>
          <w:tcPr>
            <w:tcW w:w="10237" w:type="dxa"/>
            <w:gridSpan w:val="2"/>
          </w:tcPr>
          <w:p w14:paraId="378FEAC6" w14:textId="77777777" w:rsidR="009F4AB7" w:rsidRPr="006C76BF" w:rsidRDefault="009F4AB7">
            <w:pPr>
              <w:pStyle w:val="ListParagraph"/>
              <w:widowControl w:val="0"/>
              <w:numPr>
                <w:ilvl w:val="2"/>
                <w:numId w:val="11"/>
              </w:numPr>
              <w:snapToGrid w:val="0"/>
              <w:ind w:left="407" w:hanging="270"/>
              <w:contextualSpacing/>
              <w:rPr>
                <w:rFonts w:ascii="Segoe UI Symbol" w:eastAsia="MS Gothic" w:hAnsi="Segoe UI Symbol" w:cs="Segoe UI Symbol"/>
                <w:snapToGrid w:val="0"/>
              </w:rPr>
            </w:pPr>
            <w:r w:rsidRPr="006C76BF">
              <w:rPr>
                <w:snapToGrid w:val="0"/>
              </w:rPr>
              <w:t xml:space="preserve">Select the method used in determining the participant's employment status in the </w:t>
            </w:r>
            <w:r w:rsidRPr="006C76BF">
              <w:rPr>
                <w:b/>
                <w:bCs/>
                <w:snapToGrid w:val="0"/>
              </w:rPr>
              <w:t>Fourth Quarter</w:t>
            </w:r>
            <w:r w:rsidRPr="006C76BF">
              <w:rPr>
                <w:snapToGrid w:val="0"/>
              </w:rPr>
              <w:t xml:space="preserve"> following the quarter of exit.</w:t>
            </w:r>
          </w:p>
        </w:tc>
      </w:tr>
      <w:tr w:rsidR="009F4AB7" w:rsidRPr="00C06D9F" w14:paraId="53150AEA" w14:textId="77777777">
        <w:tc>
          <w:tcPr>
            <w:tcW w:w="5130" w:type="dxa"/>
          </w:tcPr>
          <w:p w14:paraId="3D6955C4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4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t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?</w:t>
            </w:r>
          </w:p>
          <w:p w14:paraId="0D0C221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 </w:t>
            </w:r>
            <w:proofErr w:type="gramStart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       No __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____</w:t>
            </w:r>
          </w:p>
          <w:p w14:paraId="25837BD5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403260D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Was the 4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t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follow-up completed on time?</w:t>
            </w:r>
          </w:p>
          <w:p w14:paraId="67B8DB82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__         No ______</w:t>
            </w:r>
          </w:p>
        </w:tc>
        <w:tc>
          <w:tcPr>
            <w:tcW w:w="5107" w:type="dxa"/>
            <w:vAlign w:val="center"/>
          </w:tcPr>
          <w:p w14:paraId="39CA0329" w14:textId="305D9A7D" w:rsidR="009F4AB7" w:rsidRPr="00C06D9F" w:rsidRDefault="009F4AB7">
            <w:pPr>
              <w:widowControl w:val="0"/>
              <w:tabs>
                <w:tab w:val="left" w:pos="75"/>
              </w:tabs>
              <w:snapToGrid w:val="0"/>
              <w:spacing w:after="0" w:line="240" w:lineRule="auto"/>
              <w:ind w:left="165" w:hanging="90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Paycheck stubs/</w:t>
            </w:r>
            <w:r w:rsidR="00D33B7E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s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lf-</w:t>
            </w:r>
            <w:r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a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ttestation</w:t>
            </w:r>
          </w:p>
          <w:p w14:paraId="15E81C2E" w14:textId="77777777" w:rsidR="009F4AB7" w:rsidRPr="00C06D9F" w:rsidRDefault="009F4AB7">
            <w:pPr>
              <w:widowControl w:val="0"/>
              <w:tabs>
                <w:tab w:val="left" w:pos="75"/>
              </w:tabs>
              <w:snapToGrid w:val="0"/>
              <w:spacing w:after="0" w:line="240" w:lineRule="auto"/>
              <w:ind w:left="165" w:hanging="90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mployer payroll records</w:t>
            </w:r>
          </w:p>
          <w:p w14:paraId="048DD3DA" w14:textId="77777777" w:rsidR="009F4AB7" w:rsidRPr="00C06D9F" w:rsidRDefault="009F4AB7">
            <w:pPr>
              <w:widowControl w:val="0"/>
              <w:tabs>
                <w:tab w:val="left" w:pos="75"/>
              </w:tabs>
              <w:snapToGrid w:val="0"/>
              <w:spacing w:after="0" w:line="240" w:lineRule="auto"/>
              <w:ind w:left="165" w:hanging="90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IRS tax forms</w:t>
            </w:r>
          </w:p>
          <w:p w14:paraId="5004FC14" w14:textId="77777777" w:rsidR="009F4AB7" w:rsidRPr="00C06D9F" w:rsidRDefault="009F4AB7">
            <w:pPr>
              <w:widowControl w:val="0"/>
              <w:tabs>
                <w:tab w:val="left" w:pos="75"/>
              </w:tabs>
              <w:snapToGrid w:val="0"/>
              <w:spacing w:after="0" w:line="240" w:lineRule="auto"/>
              <w:ind w:left="165" w:hanging="90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UI (unemployment) documents (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SUNTAX system/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wage printout)</w:t>
            </w:r>
          </w:p>
          <w:p w14:paraId="6A4779B5" w14:textId="77777777" w:rsidR="009F4AB7" w:rsidRPr="0065164C" w:rsidRDefault="009F4AB7">
            <w:pPr>
              <w:widowControl w:val="0"/>
              <w:tabs>
                <w:tab w:val="left" w:pos="75"/>
              </w:tabs>
              <w:snapToGrid w:val="0"/>
              <w:spacing w:after="0" w:line="240" w:lineRule="auto"/>
              <w:ind w:left="165" w:hanging="90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Case notes initialed, dated</w:t>
            </w:r>
          </w:p>
        </w:tc>
      </w:tr>
      <w:tr w:rsidR="009F4AB7" w:rsidRPr="00C06D9F" w14:paraId="2ED4B1CD" w14:textId="77777777">
        <w:tc>
          <w:tcPr>
            <w:tcW w:w="5130" w:type="dxa"/>
          </w:tcPr>
          <w:p w14:paraId="69509E01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Type of </w:t>
            </w:r>
            <w:r w:rsidRPr="00C06D9F">
              <w:rPr>
                <w:rFonts w:ascii="Times New Roman" w:eastAsia="Times New Roman" w:hAnsi="Times New Roman"/>
                <w:color w:val="FF0000"/>
                <w:sz w:val="20"/>
                <w:szCs w:val="20"/>
              </w:rPr>
              <w:t>Employment Matc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4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th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Quarter After Exit </w:t>
            </w:r>
          </w:p>
          <w:p w14:paraId="54CA74E3" w14:textId="77777777" w:rsidR="009F4AB7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5F3113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 No ____</w:t>
            </w:r>
          </w:p>
          <w:p w14:paraId="08E84247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</w:tc>
        <w:tc>
          <w:tcPr>
            <w:tcW w:w="5107" w:type="dxa"/>
          </w:tcPr>
          <w:p w14:paraId="5143426F" w14:textId="77777777" w:rsidR="009F4AB7" w:rsidRPr="0033308D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33308D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Quarterly wage records </w:t>
            </w:r>
          </w:p>
          <w:p w14:paraId="1C586F59" w14:textId="77777777" w:rsidR="009F4AB7" w:rsidRPr="0033308D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33308D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33308D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Copy of paycheck stubs, payroll slip</w:t>
            </w:r>
          </w:p>
          <w:p w14:paraId="07B466B4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33308D">
              <w:rPr>
                <w:rFonts w:ascii="Segoe UI Symbol" w:eastAsia="MS Gothic" w:hAnsi="Segoe UI Symbol" w:cs="Segoe UI Symbol"/>
                <w:snapToGrid w:val="0"/>
              </w:rPr>
              <w:t xml:space="preserve">☐ </w:t>
            </w:r>
            <w:r w:rsidRPr="0033308D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A signed letter from an employer on company letterhead (attesting to an individual’s employment status and </w:t>
            </w: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earnings)</w:t>
            </w:r>
          </w:p>
        </w:tc>
      </w:tr>
      <w:tr w:rsidR="009F4AB7" w:rsidRPr="00C06D9F" w14:paraId="4B2B1E68" w14:textId="77777777">
        <w:trPr>
          <w:trHeight w:val="359"/>
        </w:trPr>
        <w:tc>
          <w:tcPr>
            <w:tcW w:w="10237" w:type="dxa"/>
            <w:gridSpan w:val="2"/>
            <w:vAlign w:val="center"/>
          </w:tcPr>
          <w:p w14:paraId="30B5D7F8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/>
                <w:snapToGrid w:val="0"/>
              </w:rPr>
            </w:pPr>
            <w:r w:rsidRPr="00C06D9F">
              <w:rPr>
                <w:rFonts w:ascii="Times New Roman" w:eastAsia="Times New Roman" w:hAnsi="Times New Roman"/>
                <w:b/>
                <w:snapToGrid w:val="0"/>
              </w:rPr>
              <w:lastRenderedPageBreak/>
              <w:t>Part C Section III</w:t>
            </w:r>
          </w:p>
        </w:tc>
      </w:tr>
      <w:tr w:rsidR="009F4AB7" w:rsidRPr="00C06D9F" w14:paraId="6B67D408" w14:textId="77777777">
        <w:tc>
          <w:tcPr>
            <w:tcW w:w="5130" w:type="dxa"/>
          </w:tcPr>
          <w:p w14:paraId="503A696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A.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  <w:t>Above data verified: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  <w:t xml:space="preserve">            </w:t>
            </w:r>
          </w:p>
          <w:p w14:paraId="6BEA644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  <w:t xml:space="preserve"> No ____</w:t>
            </w:r>
          </w:p>
          <w:p w14:paraId="1A165CD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66F4D54F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59A827C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230B6666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07640DC2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24706F8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087302F5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B.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  <w:t xml:space="preserve">Additional support documents required: </w:t>
            </w: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ab/>
              <w:t xml:space="preserve">            </w:t>
            </w:r>
          </w:p>
          <w:p w14:paraId="3F4528F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 xml:space="preserve"> _____ No _____</w:t>
            </w:r>
          </w:p>
        </w:tc>
        <w:tc>
          <w:tcPr>
            <w:tcW w:w="5107" w:type="dxa"/>
          </w:tcPr>
          <w:p w14:paraId="5B41CC98" w14:textId="77777777" w:rsidR="009F4AB7" w:rsidRPr="00C06D9F" w:rsidRDefault="009F4AB7">
            <w:pPr>
              <w:widowControl w:val="0"/>
              <w:tabs>
                <w:tab w:val="left" w:pos="-288"/>
                <w:tab w:val="left" w:pos="432"/>
                <w:tab w:val="left" w:pos="712"/>
              </w:tabs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If not, explain:</w:t>
            </w:r>
          </w:p>
          <w:p w14:paraId="0652D1E4" w14:textId="77777777" w:rsidR="009F4AB7" w:rsidRPr="00C06D9F" w:rsidRDefault="009F4AB7">
            <w:pPr>
              <w:widowControl w:val="0"/>
              <w:tabs>
                <w:tab w:val="left" w:pos="-288"/>
                <w:tab w:val="left" w:pos="432"/>
                <w:tab w:val="left" w:pos="712"/>
              </w:tabs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324AD62B" w14:textId="77777777" w:rsidR="009F4AB7" w:rsidRPr="00C06D9F" w:rsidRDefault="009F4AB7">
            <w:pPr>
              <w:widowControl w:val="0"/>
              <w:tabs>
                <w:tab w:val="left" w:pos="-288"/>
                <w:tab w:val="left" w:pos="432"/>
                <w:tab w:val="left" w:pos="712"/>
              </w:tabs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C070E41" w14:textId="77777777" w:rsidR="009F4AB7" w:rsidRPr="00C06D9F" w:rsidRDefault="009F4AB7">
            <w:pPr>
              <w:widowControl w:val="0"/>
              <w:tabs>
                <w:tab w:val="left" w:pos="-288"/>
                <w:tab w:val="left" w:pos="432"/>
                <w:tab w:val="left" w:pos="712"/>
              </w:tabs>
              <w:spacing w:after="0" w:line="240" w:lineRule="auto"/>
              <w:ind w:left="75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35BABD43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57FB91AC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6910679F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35642D6F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5F2FB9AA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>Yes</w:t>
            </w:r>
            <w:proofErr w:type="gramEnd"/>
            <w:r w:rsidRPr="00C06D9F"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  <w:t xml:space="preserve"> explain:</w:t>
            </w:r>
          </w:p>
          <w:p w14:paraId="44F28D64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28271EFB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7FDC3B00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3ED07B91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5F213A39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18C380AA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  <w:p w14:paraId="1F2BB913" w14:textId="77777777" w:rsidR="009F4AB7" w:rsidRPr="00C06D9F" w:rsidRDefault="009F4AB7">
            <w:pPr>
              <w:widowControl w:val="0"/>
              <w:snapToGrid w:val="0"/>
              <w:spacing w:after="0" w:line="240" w:lineRule="auto"/>
              <w:ind w:left="75"/>
              <w:contextualSpacing/>
              <w:rPr>
                <w:rFonts w:ascii="Times New Roman" w:eastAsia="Times New Roman" w:hAnsi="Times New Roman"/>
                <w:snapToGrid w:val="0"/>
                <w:sz w:val="20"/>
                <w:szCs w:val="20"/>
              </w:rPr>
            </w:pPr>
          </w:p>
        </w:tc>
      </w:tr>
    </w:tbl>
    <w:p w14:paraId="093E37B6" w14:textId="77777777" w:rsidR="009F4AB7" w:rsidRPr="00C06D9F" w:rsidRDefault="009F4AB7" w:rsidP="009F4AB7">
      <w:pPr>
        <w:widowControl w:val="0"/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</w:p>
    <w:tbl>
      <w:tblPr>
        <w:tblpPr w:leftFromText="180" w:rightFromText="180" w:vertAnchor="text" w:horzAnchor="margin" w:tblpXSpec="center" w:tblpY="-59"/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38"/>
        <w:gridCol w:w="236"/>
        <w:gridCol w:w="3114"/>
      </w:tblGrid>
      <w:tr w:rsidR="009F4AB7" w:rsidRPr="00C06D9F" w14:paraId="7E1E9BB5" w14:textId="77777777">
        <w:trPr>
          <w:trHeight w:val="872"/>
        </w:trPr>
        <w:tc>
          <w:tcPr>
            <w:tcW w:w="7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BFDE3" w14:textId="77777777" w:rsidR="009F4AB7" w:rsidRPr="00C06D9F" w:rsidRDefault="009F4AB7">
            <w:pPr>
              <w:widowControl w:val="0"/>
              <w:spacing w:before="24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77ACDB" w14:textId="77777777" w:rsidR="009F4AB7" w:rsidRPr="00C06D9F" w:rsidRDefault="009F4AB7">
            <w:pPr>
              <w:widowControl w:val="0"/>
              <w:spacing w:before="240"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2F1AA8" w14:textId="77777777" w:rsidR="009F4AB7" w:rsidRPr="00C06D9F" w:rsidRDefault="009F4AB7">
            <w:pPr>
              <w:widowControl w:val="0"/>
              <w:spacing w:before="24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F4AB7" w:rsidRPr="00C06D9F" w14:paraId="48F7C9F4" w14:textId="77777777">
        <w:tc>
          <w:tcPr>
            <w:tcW w:w="77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48788B" w14:textId="77777777" w:rsidR="009F4AB7" w:rsidRPr="00C06D9F" w:rsidRDefault="009F4AB7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Signature of Authorized Reviewer / Title</w:t>
            </w:r>
          </w:p>
          <w:p w14:paraId="32456E33" w14:textId="77777777" w:rsidR="009F4AB7" w:rsidRPr="00C06D9F" w:rsidRDefault="009F4AB7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2CA15E30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45A7321A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FF0000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i/>
                <w:color w:val="FF0000"/>
                <w:sz w:val="20"/>
                <w:szCs w:val="20"/>
              </w:rPr>
              <w:t xml:space="preserve">*Note: </w:t>
            </w:r>
          </w:p>
          <w:p w14:paraId="3A39E10B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FF0000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b/>
                <w:i/>
                <w:color w:val="FF0000"/>
                <w:sz w:val="20"/>
                <w:szCs w:val="20"/>
              </w:rPr>
              <w:t>Case notes must be in GPMS, and records updated Quarterly or as changes occur.</w:t>
            </w:r>
          </w:p>
          <w:p w14:paraId="597B356A" w14:textId="77777777" w:rsidR="009F4AB7" w:rsidRPr="00C06D9F" w:rsidRDefault="009F4AB7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6BD1C37" w14:textId="77777777" w:rsidR="009F4AB7" w:rsidRPr="00C06D9F" w:rsidRDefault="009F4AB7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F05BB8" w14:textId="77777777" w:rsidR="009F4AB7" w:rsidRPr="00C06D9F" w:rsidRDefault="009F4AB7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06D9F">
              <w:rPr>
                <w:rFonts w:ascii="Times New Roman" w:eastAsia="Times New Roman" w:hAnsi="Times New Roman"/>
                <w:sz w:val="20"/>
                <w:szCs w:val="20"/>
              </w:rPr>
              <w:t>Date</w:t>
            </w:r>
          </w:p>
          <w:p w14:paraId="42FB97B5" w14:textId="77777777" w:rsidR="009F4AB7" w:rsidRPr="00C06D9F" w:rsidRDefault="009F4AB7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50B6F41" w14:textId="77777777" w:rsidR="009F4AB7" w:rsidRDefault="009F4AB7" w:rsidP="009F4AB7">
      <w:pPr>
        <w:spacing w:after="0" w:line="240" w:lineRule="auto"/>
        <w:ind w:left="1440" w:hanging="1440"/>
        <w:rPr>
          <w:rFonts w:ascii="Times New Roman" w:hAnsi="Times New Roman"/>
          <w:b/>
          <w:bCs/>
          <w:u w:val="single"/>
        </w:rPr>
      </w:pPr>
    </w:p>
    <w:p w14:paraId="02B7F3BF" w14:textId="77777777" w:rsidR="009F4AB7" w:rsidRPr="00157EC9" w:rsidRDefault="009F4AB7" w:rsidP="009F4AB7">
      <w:pPr>
        <w:spacing w:after="0" w:line="240" w:lineRule="auto"/>
        <w:ind w:left="1440" w:hanging="1440"/>
        <w:rPr>
          <w:rFonts w:ascii="Times New Roman" w:hAnsi="Times New Roman"/>
          <w:b/>
          <w:bCs/>
          <w:u w:val="single"/>
        </w:rPr>
      </w:pPr>
    </w:p>
    <w:p w14:paraId="660EA5C6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5AFA9065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59826003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79AA2D73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109E973B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2F1C6F0D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70DD1D89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6DC30C79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6EC279F6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35CDC3E2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31E09623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p w14:paraId="0FEC78D0" w14:textId="77777777" w:rsidR="009F4AB7" w:rsidRDefault="009F4AB7" w:rsidP="009F4AB7">
      <w:pPr>
        <w:tabs>
          <w:tab w:val="left" w:pos="4680"/>
        </w:tabs>
        <w:rPr>
          <w:rFonts w:ascii="Times New Roman" w:hAnsi="Times New Roman"/>
        </w:rPr>
      </w:pPr>
    </w:p>
    <w:sectPr w:rsidR="009F4AB7" w:rsidSect="004145A4">
      <w:footerReference w:type="first" r:id="rId12"/>
      <w:pgSz w:w="12240" w:h="15840"/>
      <w:pgMar w:top="1170" w:right="1440" w:bottom="1440" w:left="1440" w:header="720" w:footer="35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CBBF5" w14:textId="77777777" w:rsidR="004321FD" w:rsidRDefault="004321FD" w:rsidP="00DA20ED">
      <w:pPr>
        <w:spacing w:after="0" w:line="240" w:lineRule="auto"/>
      </w:pPr>
      <w:r>
        <w:separator/>
      </w:r>
    </w:p>
  </w:endnote>
  <w:endnote w:type="continuationSeparator" w:id="0">
    <w:p w14:paraId="13229B91" w14:textId="77777777" w:rsidR="004321FD" w:rsidRDefault="004321FD" w:rsidP="00DA20ED">
      <w:pPr>
        <w:spacing w:after="0" w:line="240" w:lineRule="auto"/>
      </w:pPr>
      <w:r>
        <w:continuationSeparator/>
      </w:r>
    </w:p>
  </w:endnote>
  <w:endnote w:type="continuationNotice" w:id="1">
    <w:p w14:paraId="4B580945" w14:textId="77777777" w:rsidR="004321FD" w:rsidRDefault="004321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12p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AA8D" w14:textId="59F2295A" w:rsidR="004145A4" w:rsidRPr="005C002E" w:rsidRDefault="004145A4" w:rsidP="004145A4">
    <w:pPr>
      <w:pStyle w:val="Footer"/>
      <w:jc w:val="center"/>
      <w:rPr>
        <w:b/>
        <w:color w:val="26296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1C849" w14:textId="77777777" w:rsidR="004321FD" w:rsidRDefault="004321FD" w:rsidP="00DA20ED">
      <w:pPr>
        <w:spacing w:after="0" w:line="240" w:lineRule="auto"/>
      </w:pPr>
      <w:r>
        <w:separator/>
      </w:r>
    </w:p>
  </w:footnote>
  <w:footnote w:type="continuationSeparator" w:id="0">
    <w:p w14:paraId="53B6DDAA" w14:textId="77777777" w:rsidR="004321FD" w:rsidRDefault="004321FD" w:rsidP="00DA20ED">
      <w:pPr>
        <w:spacing w:after="0" w:line="240" w:lineRule="auto"/>
      </w:pPr>
      <w:r>
        <w:continuationSeparator/>
      </w:r>
    </w:p>
  </w:footnote>
  <w:footnote w:type="continuationNotice" w:id="1">
    <w:p w14:paraId="4968D0DF" w14:textId="77777777" w:rsidR="004321FD" w:rsidRDefault="004321F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6043"/>
    <w:multiLevelType w:val="hybridMultilevel"/>
    <w:tmpl w:val="61C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C478C"/>
    <w:multiLevelType w:val="hybridMultilevel"/>
    <w:tmpl w:val="33469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C6CB5"/>
    <w:multiLevelType w:val="hybridMultilevel"/>
    <w:tmpl w:val="690C8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907F6"/>
    <w:multiLevelType w:val="hybridMultilevel"/>
    <w:tmpl w:val="53E4B1FC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4" w15:restartNumberingAfterBreak="0">
    <w:nsid w:val="303B73F6"/>
    <w:multiLevelType w:val="hybridMultilevel"/>
    <w:tmpl w:val="C4A44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F7D64"/>
    <w:multiLevelType w:val="hybridMultilevel"/>
    <w:tmpl w:val="6CBE1ED2"/>
    <w:lvl w:ilvl="0" w:tplc="F14CB044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6" w15:restartNumberingAfterBreak="0">
    <w:nsid w:val="4D655849"/>
    <w:multiLevelType w:val="hybridMultilevel"/>
    <w:tmpl w:val="87F42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21BF0"/>
    <w:multiLevelType w:val="hybridMultilevel"/>
    <w:tmpl w:val="171E5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B0B50"/>
    <w:multiLevelType w:val="hybridMultilevel"/>
    <w:tmpl w:val="6230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4374A"/>
    <w:multiLevelType w:val="hybridMultilevel"/>
    <w:tmpl w:val="CE46EF20"/>
    <w:lvl w:ilvl="0" w:tplc="1E8E9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00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A56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EEA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C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FA9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CB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E6EB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A88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42003C"/>
    <w:multiLevelType w:val="hybridMultilevel"/>
    <w:tmpl w:val="C60AF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093535">
    <w:abstractNumId w:val="9"/>
  </w:num>
  <w:num w:numId="2" w16cid:durableId="1170213291">
    <w:abstractNumId w:val="10"/>
  </w:num>
  <w:num w:numId="3" w16cid:durableId="410781508">
    <w:abstractNumId w:val="4"/>
  </w:num>
  <w:num w:numId="4" w16cid:durableId="2012560908">
    <w:abstractNumId w:val="0"/>
  </w:num>
  <w:num w:numId="5" w16cid:durableId="620258524">
    <w:abstractNumId w:val="8"/>
  </w:num>
  <w:num w:numId="6" w16cid:durableId="17630563">
    <w:abstractNumId w:val="7"/>
  </w:num>
  <w:num w:numId="7" w16cid:durableId="780224663">
    <w:abstractNumId w:val="2"/>
  </w:num>
  <w:num w:numId="8" w16cid:durableId="409932030">
    <w:abstractNumId w:val="1"/>
  </w:num>
  <w:num w:numId="9" w16cid:durableId="595864410">
    <w:abstractNumId w:val="5"/>
  </w:num>
  <w:num w:numId="10" w16cid:durableId="1304460955">
    <w:abstractNumId w:val="3"/>
  </w:num>
  <w:num w:numId="11" w16cid:durableId="20591615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2MDEyNzUzMDe1MDNV0lEKTi0uzszPAykwNK8FAANVIzMtAAAA"/>
  </w:docVars>
  <w:rsids>
    <w:rsidRoot w:val="00DA20ED"/>
    <w:rsid w:val="000071EC"/>
    <w:rsid w:val="00062133"/>
    <w:rsid w:val="00062641"/>
    <w:rsid w:val="00066D58"/>
    <w:rsid w:val="00071D63"/>
    <w:rsid w:val="00082355"/>
    <w:rsid w:val="00095A35"/>
    <w:rsid w:val="000A1869"/>
    <w:rsid w:val="000F2E6A"/>
    <w:rsid w:val="000F6741"/>
    <w:rsid w:val="00103774"/>
    <w:rsid w:val="001337B0"/>
    <w:rsid w:val="00134408"/>
    <w:rsid w:val="00134B56"/>
    <w:rsid w:val="00136304"/>
    <w:rsid w:val="0014730E"/>
    <w:rsid w:val="0014763E"/>
    <w:rsid w:val="00170453"/>
    <w:rsid w:val="001809F6"/>
    <w:rsid w:val="00195748"/>
    <w:rsid w:val="00197280"/>
    <w:rsid w:val="001A2D56"/>
    <w:rsid w:val="001B297A"/>
    <w:rsid w:val="001E3F2A"/>
    <w:rsid w:val="001F5912"/>
    <w:rsid w:val="00231C7E"/>
    <w:rsid w:val="00254CAA"/>
    <w:rsid w:val="00262EF0"/>
    <w:rsid w:val="00280466"/>
    <w:rsid w:val="00286A4A"/>
    <w:rsid w:val="002A0120"/>
    <w:rsid w:val="002A0AB1"/>
    <w:rsid w:val="002A0F2E"/>
    <w:rsid w:val="002E0B96"/>
    <w:rsid w:val="00300B74"/>
    <w:rsid w:val="00305FE2"/>
    <w:rsid w:val="00312AA5"/>
    <w:rsid w:val="00313594"/>
    <w:rsid w:val="003244E1"/>
    <w:rsid w:val="00345F16"/>
    <w:rsid w:val="0035439D"/>
    <w:rsid w:val="0036225F"/>
    <w:rsid w:val="00364964"/>
    <w:rsid w:val="00395174"/>
    <w:rsid w:val="003B38AE"/>
    <w:rsid w:val="003D42F9"/>
    <w:rsid w:val="003D49FA"/>
    <w:rsid w:val="003E50D6"/>
    <w:rsid w:val="003E5BA1"/>
    <w:rsid w:val="004145A4"/>
    <w:rsid w:val="00415825"/>
    <w:rsid w:val="00416941"/>
    <w:rsid w:val="004321FD"/>
    <w:rsid w:val="0044184B"/>
    <w:rsid w:val="00441F07"/>
    <w:rsid w:val="0048608B"/>
    <w:rsid w:val="00487479"/>
    <w:rsid w:val="004D0BB2"/>
    <w:rsid w:val="004D543E"/>
    <w:rsid w:val="004D6466"/>
    <w:rsid w:val="0051040C"/>
    <w:rsid w:val="005167B2"/>
    <w:rsid w:val="0052602C"/>
    <w:rsid w:val="00537689"/>
    <w:rsid w:val="00550A19"/>
    <w:rsid w:val="00556D1E"/>
    <w:rsid w:val="00564991"/>
    <w:rsid w:val="005715EA"/>
    <w:rsid w:val="00575AA1"/>
    <w:rsid w:val="00576000"/>
    <w:rsid w:val="00590905"/>
    <w:rsid w:val="005A1BB7"/>
    <w:rsid w:val="005A3EE4"/>
    <w:rsid w:val="005B7ED5"/>
    <w:rsid w:val="005C002E"/>
    <w:rsid w:val="005C335C"/>
    <w:rsid w:val="005D3CF6"/>
    <w:rsid w:val="005D6B10"/>
    <w:rsid w:val="005E18DC"/>
    <w:rsid w:val="005E5240"/>
    <w:rsid w:val="006007C5"/>
    <w:rsid w:val="0061136F"/>
    <w:rsid w:val="00613535"/>
    <w:rsid w:val="00616924"/>
    <w:rsid w:val="00631E99"/>
    <w:rsid w:val="00636C00"/>
    <w:rsid w:val="00660897"/>
    <w:rsid w:val="006751DE"/>
    <w:rsid w:val="00683656"/>
    <w:rsid w:val="006C68C9"/>
    <w:rsid w:val="006E0AEC"/>
    <w:rsid w:val="006E3158"/>
    <w:rsid w:val="006E5ED7"/>
    <w:rsid w:val="006E6716"/>
    <w:rsid w:val="0072632F"/>
    <w:rsid w:val="00742787"/>
    <w:rsid w:val="0075692C"/>
    <w:rsid w:val="0076472D"/>
    <w:rsid w:val="007744CC"/>
    <w:rsid w:val="007B6E74"/>
    <w:rsid w:val="007C7343"/>
    <w:rsid w:val="007F1173"/>
    <w:rsid w:val="00806261"/>
    <w:rsid w:val="00814731"/>
    <w:rsid w:val="00825E5E"/>
    <w:rsid w:val="008524A2"/>
    <w:rsid w:val="00882C12"/>
    <w:rsid w:val="008942E5"/>
    <w:rsid w:val="008A0669"/>
    <w:rsid w:val="008A5077"/>
    <w:rsid w:val="008A6090"/>
    <w:rsid w:val="008C34A2"/>
    <w:rsid w:val="008C3646"/>
    <w:rsid w:val="008D7603"/>
    <w:rsid w:val="008E3CD3"/>
    <w:rsid w:val="008E7653"/>
    <w:rsid w:val="008E76D3"/>
    <w:rsid w:val="008F2C9E"/>
    <w:rsid w:val="008F396F"/>
    <w:rsid w:val="008F69C6"/>
    <w:rsid w:val="00904E11"/>
    <w:rsid w:val="00910D99"/>
    <w:rsid w:val="00922485"/>
    <w:rsid w:val="0092478A"/>
    <w:rsid w:val="00925DA1"/>
    <w:rsid w:val="00937F59"/>
    <w:rsid w:val="00940DB9"/>
    <w:rsid w:val="00962A89"/>
    <w:rsid w:val="009827A1"/>
    <w:rsid w:val="00986C37"/>
    <w:rsid w:val="00994C44"/>
    <w:rsid w:val="009A4170"/>
    <w:rsid w:val="009A66F7"/>
    <w:rsid w:val="009B00F0"/>
    <w:rsid w:val="009C7692"/>
    <w:rsid w:val="009E21AC"/>
    <w:rsid w:val="009E5074"/>
    <w:rsid w:val="009F4AB7"/>
    <w:rsid w:val="009F63CC"/>
    <w:rsid w:val="00A2193E"/>
    <w:rsid w:val="00A220F3"/>
    <w:rsid w:val="00A22B8F"/>
    <w:rsid w:val="00A27905"/>
    <w:rsid w:val="00A34AFA"/>
    <w:rsid w:val="00A54161"/>
    <w:rsid w:val="00A67BEC"/>
    <w:rsid w:val="00A70AA4"/>
    <w:rsid w:val="00A83B3F"/>
    <w:rsid w:val="00A87317"/>
    <w:rsid w:val="00A90308"/>
    <w:rsid w:val="00A934AD"/>
    <w:rsid w:val="00AA583E"/>
    <w:rsid w:val="00AA7F45"/>
    <w:rsid w:val="00AE1D3E"/>
    <w:rsid w:val="00AE37C9"/>
    <w:rsid w:val="00AE5E53"/>
    <w:rsid w:val="00B00EB2"/>
    <w:rsid w:val="00B32F80"/>
    <w:rsid w:val="00B343D5"/>
    <w:rsid w:val="00B45161"/>
    <w:rsid w:val="00B56380"/>
    <w:rsid w:val="00B76907"/>
    <w:rsid w:val="00B8727F"/>
    <w:rsid w:val="00BB61D2"/>
    <w:rsid w:val="00BD6850"/>
    <w:rsid w:val="00C113EA"/>
    <w:rsid w:val="00C2696D"/>
    <w:rsid w:val="00C30230"/>
    <w:rsid w:val="00C36DC5"/>
    <w:rsid w:val="00C45CEF"/>
    <w:rsid w:val="00C75BF6"/>
    <w:rsid w:val="00C85F93"/>
    <w:rsid w:val="00C94356"/>
    <w:rsid w:val="00CC4063"/>
    <w:rsid w:val="00CD6F71"/>
    <w:rsid w:val="00CE27D1"/>
    <w:rsid w:val="00D020AD"/>
    <w:rsid w:val="00D07463"/>
    <w:rsid w:val="00D24954"/>
    <w:rsid w:val="00D33B7E"/>
    <w:rsid w:val="00D511D1"/>
    <w:rsid w:val="00D641AF"/>
    <w:rsid w:val="00D71C7D"/>
    <w:rsid w:val="00D81484"/>
    <w:rsid w:val="00D92785"/>
    <w:rsid w:val="00D95B25"/>
    <w:rsid w:val="00DA20ED"/>
    <w:rsid w:val="00DB2446"/>
    <w:rsid w:val="00DB5BF4"/>
    <w:rsid w:val="00DC59E7"/>
    <w:rsid w:val="00DD5E46"/>
    <w:rsid w:val="00DE4C14"/>
    <w:rsid w:val="00DE7645"/>
    <w:rsid w:val="00E30743"/>
    <w:rsid w:val="00E73234"/>
    <w:rsid w:val="00E946E8"/>
    <w:rsid w:val="00E97977"/>
    <w:rsid w:val="00ED5A77"/>
    <w:rsid w:val="00ED7EBD"/>
    <w:rsid w:val="00EE1780"/>
    <w:rsid w:val="00EE77EF"/>
    <w:rsid w:val="00EF2C8D"/>
    <w:rsid w:val="00F056B9"/>
    <w:rsid w:val="00F11FEB"/>
    <w:rsid w:val="00F323CB"/>
    <w:rsid w:val="00F34885"/>
    <w:rsid w:val="00F532CB"/>
    <w:rsid w:val="00F57F92"/>
    <w:rsid w:val="00F623FD"/>
    <w:rsid w:val="00F70D3C"/>
    <w:rsid w:val="00F7144D"/>
    <w:rsid w:val="00F71CC8"/>
    <w:rsid w:val="00F957BC"/>
    <w:rsid w:val="00FA03B2"/>
    <w:rsid w:val="00FB318C"/>
    <w:rsid w:val="00FC7158"/>
    <w:rsid w:val="00FE0EE5"/>
    <w:rsid w:val="00FF1919"/>
    <w:rsid w:val="00FF7812"/>
    <w:rsid w:val="02C37E43"/>
    <w:rsid w:val="04E90283"/>
    <w:rsid w:val="0855839C"/>
    <w:rsid w:val="08E518DB"/>
    <w:rsid w:val="157744C1"/>
    <w:rsid w:val="1B12799E"/>
    <w:rsid w:val="1F2B2C06"/>
    <w:rsid w:val="20153BFC"/>
    <w:rsid w:val="201A506D"/>
    <w:rsid w:val="221655D8"/>
    <w:rsid w:val="23B1700A"/>
    <w:rsid w:val="2847F807"/>
    <w:rsid w:val="286B84E8"/>
    <w:rsid w:val="28BD57B6"/>
    <w:rsid w:val="30269D4F"/>
    <w:rsid w:val="30B2A4DF"/>
    <w:rsid w:val="33827D47"/>
    <w:rsid w:val="33974F48"/>
    <w:rsid w:val="3AACDCA2"/>
    <w:rsid w:val="3CAC8AC8"/>
    <w:rsid w:val="4A0801DF"/>
    <w:rsid w:val="4A9E5F61"/>
    <w:rsid w:val="4F92CD65"/>
    <w:rsid w:val="501734CE"/>
    <w:rsid w:val="55E90F01"/>
    <w:rsid w:val="62AB2EA8"/>
    <w:rsid w:val="630BA060"/>
    <w:rsid w:val="675C9802"/>
    <w:rsid w:val="6A35FFBB"/>
    <w:rsid w:val="6BD1D01C"/>
    <w:rsid w:val="6D6DA07D"/>
    <w:rsid w:val="7279B6BC"/>
    <w:rsid w:val="7773851F"/>
    <w:rsid w:val="792F1A2F"/>
    <w:rsid w:val="7B893D22"/>
    <w:rsid w:val="7F7E5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140ED7"/>
  <w15:chartTrackingRefBased/>
  <w15:docId w15:val="{7B8616ED-73F2-4616-B384-4FF7FB156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20ED"/>
    <w:rPr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A2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0ED"/>
  </w:style>
  <w:style w:type="paragraph" w:styleId="Footer">
    <w:name w:val="footer"/>
    <w:basedOn w:val="Normal"/>
    <w:link w:val="FooterChar"/>
    <w:uiPriority w:val="99"/>
    <w:unhideWhenUsed/>
    <w:rsid w:val="00DA2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0ED"/>
  </w:style>
  <w:style w:type="paragraph" w:styleId="BalloonText">
    <w:name w:val="Balloon Text"/>
    <w:basedOn w:val="Normal"/>
    <w:link w:val="BalloonTextChar"/>
    <w:uiPriority w:val="99"/>
    <w:semiHidden/>
    <w:unhideWhenUsed/>
    <w:rsid w:val="00DA2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6225F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36225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B5BF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B5BF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62A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962A89"/>
  </w:style>
  <w:style w:type="character" w:customStyle="1" w:styleId="eop">
    <w:name w:val="eop"/>
    <w:basedOn w:val="DefaultParagraphFont"/>
    <w:rsid w:val="00962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6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8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02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6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94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22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50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69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95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6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05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44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7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12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8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47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19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15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9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8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41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2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80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43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82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14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2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82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62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18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2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52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17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0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l.gov/agencies/eta/advisories/tegl-23-19-change-3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3b3825-1178-42ff-b177-0346940670a4">
      <Terms xmlns="http://schemas.microsoft.com/office/infopath/2007/PartnerControls"/>
    </lcf76f155ced4ddcb4097134ff3c332f>
    <TaxCatchAll xmlns="171dd7c2-17b1-40f2-9adc-faa346fee55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3FBCD863A9D4A8D275CD22C7DFCD0" ma:contentTypeVersion="12" ma:contentTypeDescription="Create a new document." ma:contentTypeScope="" ma:versionID="6432a3cb0fd3059794f0d64dc945f3c2">
  <xsd:schema xmlns:xsd="http://www.w3.org/2001/XMLSchema" xmlns:xs="http://www.w3.org/2001/XMLSchema" xmlns:p="http://schemas.microsoft.com/office/2006/metadata/properties" xmlns:ns2="873b3825-1178-42ff-b177-0346940670a4" xmlns:ns3="171dd7c2-17b1-40f2-9adc-faa346fee551" targetNamespace="http://schemas.microsoft.com/office/2006/metadata/properties" ma:root="true" ma:fieldsID="0c4460656bd4b1d91b6b771d4631f5c8" ns2:_="" ns3:_="">
    <xsd:import namespace="873b3825-1178-42ff-b177-0346940670a4"/>
    <xsd:import namespace="171dd7c2-17b1-40f2-9adc-faa346fee5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b3825-1178-42ff-b177-0346940670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95cd2bc-5de8-4524-ad36-9f676da3af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dd7c2-17b1-40f2-9adc-faa346fee5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ca36a26-ff35-4bd0-ae1c-606671052b79}" ma:internalName="TaxCatchAll" ma:showField="CatchAllData" ma:web="171dd7c2-17b1-40f2-9adc-faa346fee5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8A3DC1-BBAD-422C-B5BC-BA20410782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3CFEE2-0176-4941-9F48-2D1839A859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20A579-0F59-42F3-AD1A-70B22404AB4A}">
  <ds:schemaRefs>
    <ds:schemaRef ds:uri="http://schemas.microsoft.com/office/2006/metadata/properties"/>
    <ds:schemaRef ds:uri="http://schemas.microsoft.com/office/infopath/2007/PartnerControls"/>
    <ds:schemaRef ds:uri="873b3825-1178-42ff-b177-0346940670a4"/>
    <ds:schemaRef ds:uri="171dd7c2-17b1-40f2-9adc-faa346fee551"/>
  </ds:schemaRefs>
</ds:datastoreItem>
</file>

<file path=customXml/itemProps4.xml><?xml version="1.0" encoding="utf-8"?>
<ds:datastoreItem xmlns:ds="http://schemas.openxmlformats.org/officeDocument/2006/customXml" ds:itemID="{3C9F2097-61D7-4F0B-B790-BB95024AF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b3825-1178-42ff-b177-0346940670a4"/>
    <ds:schemaRef ds:uri="171dd7c2-17b1-40f2-9adc-faa346fee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247</Words>
  <Characters>7011</Characters>
  <Application>Microsoft Office Word</Application>
  <DocSecurity>0</DocSecurity>
  <Lines>318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da Department of Education</dc:creator>
  <cp:keywords/>
  <cp:lastModifiedBy>Furlong, Julie</cp:lastModifiedBy>
  <cp:revision>33</cp:revision>
  <cp:lastPrinted>2026-02-25T23:22:00Z</cp:lastPrinted>
  <dcterms:created xsi:type="dcterms:W3CDTF">2026-02-06T19:38:00Z</dcterms:created>
  <dcterms:modified xsi:type="dcterms:W3CDTF">2026-03-02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fdd632547e3866a7bb498f703cd146720b963e04317cb1c1048f1c118e81d</vt:lpwstr>
  </property>
  <property fmtid="{D5CDD505-2E9C-101B-9397-08002B2CF9AE}" pid="3" name="ContentTypeId">
    <vt:lpwstr>0x01010099A3FBCD863A9D4A8D275CD22C7DFCD0</vt:lpwstr>
  </property>
  <property fmtid="{D5CDD505-2E9C-101B-9397-08002B2CF9AE}" pid="4" name="MediaServiceImageTags">
    <vt:lpwstr/>
  </property>
</Properties>
</file>